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SimSun" w:hint="eastAsia"/>
          <w:b/>
          <w:sz w:val="24"/>
          <w:lang w:eastAsia="zh-CN"/>
        </w:rPr>
        <w:t>3</w:t>
      </w:r>
      <w:r w:rsidR="00131FB2">
        <w:rPr>
          <w:rFonts w:eastAsia="SimSun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 w:rsidR="00131FB2">
        <w:rPr>
          <w:rFonts w:eastAsia="SimSun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SimSun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>8.4.1</w:t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DF1DBD">
        <w:rPr>
          <w:rFonts w:ascii="Arial" w:eastAsia="SimSun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SimSun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Heading1"/>
        <w:numPr>
          <w:ilvl w:val="0"/>
          <w:numId w:val="5"/>
        </w:numPr>
        <w:ind w:left="284"/>
        <w:rPr>
          <w:rFonts w:eastAsia="SimSun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SimSun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SimSun" w:hint="eastAsia"/>
          <w:lang w:eastAsia="zh-CN"/>
        </w:rPr>
        <w:t>30</w:t>
      </w:r>
      <w:r w:rsidRPr="001D3F22">
        <w:t>][</w:t>
      </w:r>
      <w:r w:rsidRPr="001D3F22">
        <w:rPr>
          <w:rFonts w:eastAsia="SimSun"/>
          <w:lang w:eastAsia="zh-CN"/>
        </w:rPr>
        <w:t>2</w:t>
      </w:r>
      <w:r w:rsidRPr="001D3F22">
        <w:rPr>
          <w:rFonts w:eastAsia="SimSun" w:hint="eastAsia"/>
          <w:lang w:eastAsia="zh-CN"/>
        </w:rPr>
        <w:t>11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SimSun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SimSun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ntended outcome: </w:t>
      </w:r>
      <w:r>
        <w:rPr>
          <w:rFonts w:eastAsia="SimSun" w:hint="eastAsia"/>
          <w:lang w:eastAsia="zh-CN"/>
        </w:rPr>
        <w:t xml:space="preserve">Updated and reviewed the CR for </w:t>
      </w:r>
      <w:r>
        <w:rPr>
          <w:rFonts w:eastAsia="SimSun"/>
          <w:lang w:eastAsia="zh-CN"/>
        </w:rPr>
        <w:t>endorsement</w:t>
      </w:r>
      <w:r>
        <w:rPr>
          <w:rFonts w:eastAsia="SimSun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Deadline:  </w:t>
      </w:r>
      <w:r>
        <w:rPr>
          <w:rFonts w:eastAsia="SimSun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SimSun"/>
          <w:lang w:eastAsia="zh-CN"/>
        </w:rPr>
      </w:pPr>
    </w:p>
    <w:p w14:paraId="2440CAC5" w14:textId="77777777" w:rsidR="002651D6" w:rsidRPr="00432FC4" w:rsidRDefault="00645D33">
      <w:pPr>
        <w:pStyle w:val="Heading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Heading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 w:rsidRPr="00680EDE">
        <w:rPr>
          <w:rFonts w:eastAsia="SimSun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ListParagraph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ListParagraph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ListParagraph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Heading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n RAN2#130, we agre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897766">
        <w:tc>
          <w:tcPr>
            <w:tcW w:w="9855" w:type="dxa"/>
          </w:tcPr>
          <w:p w14:paraId="4014A982" w14:textId="77777777" w:rsidR="006B4298" w:rsidRDefault="006B4298" w:rsidP="00897766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 xml:space="preserve">n UE </w:t>
            </w:r>
            <w:r>
              <w:rPr>
                <w:rFonts w:eastAsia="SimSun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SimSun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SimSun"/>
          <w:lang w:val="en-US" w:eastAsia="zh-CN"/>
        </w:rPr>
      </w:pPr>
      <w:r>
        <w:rPr>
          <w:rFonts w:eastAsia="SimSun" w:hint="eastAsia"/>
          <w:lang w:eastAsia="zh-CN"/>
        </w:rPr>
        <w:t>Based on the agreements on UE capabilities,</w:t>
      </w:r>
      <w:r w:rsidR="009163B5">
        <w:rPr>
          <w:rFonts w:eastAsia="SimSun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SimSun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SimSun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</w:rPr>
      </w:pPr>
      <w:r w:rsidRPr="009163B5">
        <w:rPr>
          <w:rFonts w:ascii="Times New Roman" w:eastAsia="SimSun" w:hAnsi="Times New Roman" w:cs="Times New Roman"/>
        </w:rPr>
        <w:t>Option B:</w:t>
      </w:r>
      <w:r>
        <w:rPr>
          <w:rFonts w:ascii="Times New Roman" w:eastAsia="SimSun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SimSun" w:hAnsi="Times New Roman" w:cs="Times New Roman"/>
        </w:rPr>
        <w:t>as specified in TS 38.306</w:t>
      </w:r>
      <w:r>
        <w:rPr>
          <w:rFonts w:ascii="Times New Roman" w:eastAsia="SimSun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SimSun"/>
          <w:b/>
          <w:bCs/>
        </w:rPr>
      </w:pPr>
      <w:r w:rsidRPr="006505B9">
        <w:rPr>
          <w:rFonts w:eastAsia="SimSun" w:hint="eastAsia"/>
          <w:b/>
          <w:bCs/>
        </w:rPr>
        <w:t>Q</w:t>
      </w:r>
      <w:r w:rsidR="00E6662A">
        <w:rPr>
          <w:rFonts w:eastAsia="SimSun" w:hint="eastAsia"/>
          <w:b/>
          <w:bCs/>
          <w:lang w:eastAsia="zh-CN"/>
        </w:rPr>
        <w:t>1</w:t>
      </w:r>
      <w:r w:rsidRPr="006505B9">
        <w:rPr>
          <w:rFonts w:eastAsia="SimSun" w:hint="eastAsia"/>
          <w:b/>
          <w:bCs/>
        </w:rPr>
        <w:t xml:space="preserve">: Which option is preferred </w:t>
      </w:r>
      <w:r w:rsidR="009163B5" w:rsidRPr="009163B5">
        <w:rPr>
          <w:rFonts w:eastAsia="SimSun"/>
          <w:b/>
          <w:bCs/>
        </w:rPr>
        <w:t>for the FFS on the terminology LP-WUS UE</w:t>
      </w:r>
      <w:r w:rsidRPr="006505B9">
        <w:rPr>
          <w:rFonts w:eastAsia="SimSun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ListParagraph"/>
        <w:numPr>
          <w:ilvl w:val="0"/>
          <w:numId w:val="16"/>
        </w:numPr>
        <w:spacing w:beforeLines="50" w:before="120"/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SimSun" w:hAnsi="Times New Roman" w:cs="Times New Roman"/>
          <w:b/>
          <w:bCs/>
        </w:rPr>
        <w:t>as specified in TS 38.306</w:t>
      </w:r>
      <w:r w:rsidRPr="006122F6">
        <w:rPr>
          <w:rFonts w:ascii="Times New Roman" w:eastAsia="SimSun" w:hAnsi="Times New Roman" w:cs="Times New Roman" w:hint="eastAsia"/>
          <w:b/>
          <w:bCs/>
        </w:rPr>
        <w:t>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897766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SimSun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897766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897766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897766">
        <w:trPr>
          <w:jc w:val="center"/>
        </w:trPr>
        <w:tc>
          <w:tcPr>
            <w:tcW w:w="1384" w:type="dxa"/>
          </w:tcPr>
          <w:p w14:paraId="1D95E83E" w14:textId="29FA692B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lastRenderedPageBreak/>
              <w:t>Vivo</w:t>
            </w:r>
          </w:p>
        </w:tc>
        <w:tc>
          <w:tcPr>
            <w:tcW w:w="2410" w:type="dxa"/>
          </w:tcPr>
          <w:p w14:paraId="1AFB5EE1" w14:textId="06A15A23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01AC95AB" w14:textId="77777777" w:rsidR="006B4298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Totally agree with Samsung. LP-WUS/WUR is a Rel-19 feature. Usually, we only specify the UE supporting xx feature, but not xx UE, which looks like a new UE type. We should avoid such potential mis-understanding. </w:t>
            </w:r>
          </w:p>
          <w:p w14:paraId="387394BD" w14:textId="356A7918" w:rsidR="00464215" w:rsidRDefault="00464215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Besides, RAN1 </w:t>
            </w:r>
            <w:r w:rsid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has sent an LS to RAN2 in last meeting. One intention is </w:t>
            </w:r>
            <w:r w:rsidR="00E338FA" w:rsidRP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LP-WUS function as a sub-functional UE behavior that a Rel-19 UE with the capability could support, rather than introducing a significant burden, such as defining a new LP-RAT</w:t>
            </w:r>
            <w:r w:rsidR="00E338FA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4261186" w14:textId="77777777" w:rsidTr="00897766">
        <w:trPr>
          <w:jc w:val="center"/>
        </w:trPr>
        <w:tc>
          <w:tcPr>
            <w:tcW w:w="1384" w:type="dxa"/>
          </w:tcPr>
          <w:p w14:paraId="24BD9CEC" w14:textId="0AAA0AD7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>Huawei/HiSilicon</w:t>
            </w:r>
          </w:p>
        </w:tc>
        <w:tc>
          <w:tcPr>
            <w:tcW w:w="2410" w:type="dxa"/>
          </w:tcPr>
          <w:p w14:paraId="1939C335" w14:textId="3EAF5793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>Please see comment</w:t>
            </w:r>
          </w:p>
        </w:tc>
        <w:tc>
          <w:tcPr>
            <w:tcW w:w="6061" w:type="dxa"/>
          </w:tcPr>
          <w:p w14:paraId="580287F1" w14:textId="6A195CD0" w:rsidR="000F6653" w:rsidRPr="000F6653" w:rsidRDefault="000F6653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 xml:space="preserve">We favour Option A but think the wording needs modification. May be “UE can use LP-WUS”? (Our intention is to say that UE supports LP-WUS and the camped cell configures LP-WUS). </w:t>
            </w:r>
          </w:p>
        </w:tc>
      </w:tr>
      <w:tr w:rsidR="006B4298" w14:paraId="57BF4EBF" w14:textId="77777777" w:rsidTr="00897766">
        <w:trPr>
          <w:jc w:val="center"/>
        </w:trPr>
        <w:tc>
          <w:tcPr>
            <w:tcW w:w="1384" w:type="dxa"/>
          </w:tcPr>
          <w:p w14:paraId="737B2DE0" w14:textId="77777777" w:rsidR="006B4298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79BCF4D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F6CB097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E6E3B74" w14:textId="77777777" w:rsidTr="00897766">
        <w:trPr>
          <w:jc w:val="center"/>
        </w:trPr>
        <w:tc>
          <w:tcPr>
            <w:tcW w:w="1384" w:type="dxa"/>
          </w:tcPr>
          <w:p w14:paraId="613CD093" w14:textId="77777777" w:rsidR="006B4298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751A7369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12CA857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2927E6EE" w14:textId="77777777" w:rsidTr="00897766">
        <w:trPr>
          <w:jc w:val="center"/>
        </w:trPr>
        <w:tc>
          <w:tcPr>
            <w:tcW w:w="1384" w:type="dxa"/>
          </w:tcPr>
          <w:p w14:paraId="65EBD78F" w14:textId="77777777" w:rsidR="006B4298" w:rsidRDefault="006B4298" w:rsidP="00907D1C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23B9840F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F0BF7A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C23F26D" w14:textId="77777777" w:rsidTr="00897766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897766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897766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897766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897766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897766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Heading3"/>
        <w:numPr>
          <w:ilvl w:val="2"/>
          <w:numId w:val="14"/>
        </w:numPr>
        <w:ind w:left="709"/>
        <w:rPr>
          <w:rFonts w:eastAsia="SimSun"/>
          <w:b/>
          <w:lang w:eastAsia="zh-CN"/>
        </w:rPr>
      </w:pPr>
      <w:r w:rsidRPr="00907D1C">
        <w:rPr>
          <w:rFonts w:eastAsia="SimSun"/>
          <w:color w:val="000000"/>
          <w:sz w:val="20"/>
          <w:lang w:eastAsia="zh-CN"/>
        </w:rPr>
        <w:t>Open issue 38304-7: high</w:t>
      </w:r>
      <w:r w:rsidR="00AB662E">
        <w:rPr>
          <w:rFonts w:eastAsia="SimSun" w:hint="eastAsia"/>
          <w:color w:val="000000"/>
          <w:sz w:val="20"/>
          <w:lang w:eastAsia="zh-CN"/>
        </w:rPr>
        <w:t>er</w:t>
      </w:r>
      <w:r w:rsidRPr="00907D1C">
        <w:rPr>
          <w:rFonts w:eastAsia="SimSun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SimSun"/>
          <w:color w:val="000000"/>
          <w:lang w:eastAsia="zh-CN"/>
        </w:rPr>
      </w:pPr>
      <w:r w:rsidRPr="00F1409F">
        <w:rPr>
          <w:rFonts w:eastAsia="SimSun"/>
          <w:color w:val="000000"/>
          <w:lang w:eastAsia="zh-CN"/>
        </w:rPr>
        <w:t>O</w:t>
      </w:r>
      <w:r w:rsidRPr="00F1409F">
        <w:rPr>
          <w:rFonts w:eastAsia="SimSun" w:hint="eastAsia"/>
          <w:color w:val="000000"/>
          <w:lang w:eastAsia="zh-CN"/>
        </w:rPr>
        <w:t xml:space="preserve">pen issue 38304-7: </w:t>
      </w:r>
      <w:r w:rsidRPr="00F1409F">
        <w:rPr>
          <w:rFonts w:eastAsia="SimSun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SimSun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SimSun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>RAN2 discussed the open issue online without conclusion</w:t>
      </w:r>
      <w:r w:rsidR="00AB662E">
        <w:rPr>
          <w:rFonts w:eastAsia="SimSun" w:hint="eastAsia"/>
          <w:bCs/>
          <w:lang w:eastAsia="zh-CN"/>
        </w:rPr>
        <w:t xml:space="preserve"> in RAN2#130</w:t>
      </w:r>
      <w:r>
        <w:rPr>
          <w:rFonts w:eastAsia="SimSun" w:hint="eastAsia"/>
          <w:bCs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SimSun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 xml:space="preserve">ZTE Corporation, </w:t>
            </w:r>
            <w:proofErr w:type="spellStart"/>
            <w:r w:rsidRPr="00BB07BA">
              <w:rPr>
                <w:rFonts w:eastAsiaTheme="minorEastAsia"/>
              </w:rPr>
              <w:t>Sanechips</w:t>
            </w:r>
            <w:proofErr w:type="spellEnd"/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SimSun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highlight w:val="lightGray"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SimSun"/>
                <w:i/>
                <w:lang w:eastAsia="zh-CN"/>
              </w:rPr>
            </w:pPr>
            <w:r w:rsidRPr="00670090">
              <w:rPr>
                <w:rFonts w:eastAsia="SimSun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SimSun"/>
                <w:lang w:eastAsia="zh-CN"/>
              </w:rPr>
              <w:t>applies</w:t>
            </w:r>
            <w:r>
              <w:rPr>
                <w:rFonts w:eastAsia="SimSun" w:hint="eastAsia"/>
                <w:lang w:eastAsia="zh-CN"/>
              </w:rPr>
              <w:t xml:space="preserve"> when NW configure R19 RRM </w:t>
            </w:r>
            <w:proofErr w:type="spellStart"/>
            <w:r>
              <w:rPr>
                <w:rFonts w:eastAsia="SimSun" w:hint="eastAsia"/>
                <w:lang w:eastAsia="zh-CN"/>
              </w:rPr>
              <w:t>rlx</w:t>
            </w:r>
            <w:proofErr w:type="spellEnd"/>
            <w:r>
              <w:rPr>
                <w:rFonts w:eastAsia="SimSun" w:hint="eastAsia"/>
                <w:lang w:eastAsia="zh-CN"/>
              </w:rPr>
              <w:t>/</w:t>
            </w:r>
            <w:r>
              <w:rPr>
                <w:rFonts w:eastAsia="SimSun"/>
                <w:lang w:eastAsia="zh-CN"/>
              </w:rPr>
              <w:t>offloading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SimSun"/>
                <w:lang w:eastAsia="zh-CN"/>
              </w:rPr>
              <w:t>discussions</w:t>
            </w:r>
            <w:r>
              <w:rPr>
                <w:rFonts w:eastAsia="SimSun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>And in RAN4#115, the agreements on high priority frequency w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ListParagraph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lastRenderedPageBreak/>
              <w:t>For case 1:</w:t>
            </w:r>
          </w:p>
          <w:p w14:paraId="3383B29F" w14:textId="77777777" w:rsidR="00E4557E" w:rsidRPr="00907D1C" w:rsidRDefault="00E4557E" w:rsidP="00E4557E">
            <w:pPr>
              <w:pStyle w:val="ListParagraph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higher_priority_search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ListParagraph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Note: RAN4 assumes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always met for case 1.</w:t>
            </w:r>
          </w:p>
          <w:p w14:paraId="6046AB09" w14:textId="77777777" w:rsidR="00E4557E" w:rsidRPr="00907D1C" w:rsidRDefault="00E4557E" w:rsidP="00907D1C">
            <w:pPr>
              <w:pStyle w:val="ListParagraph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ListParagraph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bCs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When </w:t>
            </w:r>
            <w:proofErr w:type="spellStart"/>
            <w:r w:rsidRPr="00907D1C">
              <w:rPr>
                <w:rFonts w:ascii="Arial" w:eastAsia="SimSun" w:hAnsi="Arial" w:cs="Arial"/>
                <w:bCs/>
                <w:highlight w:val="green"/>
              </w:rPr>
              <w:t>Srxlev</w:t>
            </w:r>
            <w:proofErr w:type="spellEnd"/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SimSun" w:hAnsi="Arial" w:cs="Arial"/>
                <w:bCs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eastAsia="SimSun" w:hAnsi="Arial" w:cs="Arial"/>
                <w:bCs/>
                <w:highlight w:val="green"/>
              </w:rPr>
              <w:t>Squal</w:t>
            </w:r>
            <w:proofErr w:type="spellEnd"/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SimSun" w:hAnsi="Arial" w:cs="Arial"/>
                <w:bCs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eastAsia="SimSun" w:hAnsi="Arial" w:cs="Arial"/>
                <w:bCs/>
                <w:highlight w:val="green"/>
              </w:rPr>
              <w:t>, MR is expected to perform relaxed higher priority frequency layer measurement with K2*</w:t>
            </w:r>
            <w:proofErr w:type="spellStart"/>
            <w:r w:rsidRPr="00907D1C">
              <w:rPr>
                <w:rFonts w:ascii="Arial" w:eastAsia="SimSun" w:hAnsi="Arial" w:cs="Arial"/>
                <w:bCs/>
                <w:highlight w:val="green"/>
              </w:rPr>
              <w:t>Thigher_priority_search</w:t>
            </w:r>
            <w:proofErr w:type="spellEnd"/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 and K2 = 60</w:t>
            </w:r>
          </w:p>
          <w:p w14:paraId="64CE7F19" w14:textId="77777777" w:rsidR="00E4557E" w:rsidRPr="00907D1C" w:rsidRDefault="00E4557E" w:rsidP="00E4557E">
            <w:pPr>
              <w:pStyle w:val="ListParagraph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SimSun" w:hAnsi="Arial" w:cs="Arial"/>
                <w:bCs/>
                <w:highlight w:val="green"/>
              </w:rPr>
              <w:t xml:space="preserve">When the condition of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ListParagraph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SimSun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>,</w:t>
            </w:r>
            <w:r w:rsidRPr="00907D1C">
              <w:rPr>
                <w:rFonts w:ascii="Arial" w:hAnsi="Arial" w:cs="Arial"/>
                <w:highlight w:val="green"/>
              </w:rPr>
              <w:t xml:space="preserve">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SimSun"/>
          <w:lang w:eastAsia="zh-CN"/>
        </w:rPr>
      </w:pPr>
      <w:r>
        <w:rPr>
          <w:rFonts w:eastAsia="SimSun" w:hint="eastAsia"/>
          <w:bCs/>
          <w:lang w:eastAsia="zh-CN"/>
        </w:rPr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="SimSun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SimSun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SimSun" w:hint="eastAsia"/>
          <w:lang w:eastAsia="zh-CN"/>
        </w:rPr>
        <w:t>s (i.e., Case 3) ha</w:t>
      </w:r>
      <w:r w:rsidR="00AB662E">
        <w:rPr>
          <w:rFonts w:eastAsia="SimSun" w:hint="eastAsia"/>
          <w:lang w:eastAsia="zh-CN"/>
        </w:rPr>
        <w:t>ve</w:t>
      </w:r>
      <w:r>
        <w:rPr>
          <w:rFonts w:eastAsia="SimSun" w:hint="eastAsia"/>
          <w:lang w:eastAsia="zh-CN"/>
        </w:rPr>
        <w:t xml:space="preserve"> already been captured in</w:t>
      </w:r>
      <w:r>
        <w:rPr>
          <w:rFonts w:eastAsia="SimSun" w:hint="eastAsia"/>
          <w:bCs/>
          <w:lang w:eastAsia="zh-CN"/>
        </w:rPr>
        <w:t xml:space="preserve"> 38.304 running CR for LP-WUS, a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SimSun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SimSun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SimSun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SimSun"/>
          <w:lang w:eastAsia="zh-CN"/>
        </w:rPr>
        <w:t>’</w:t>
      </w:r>
      <w:r w:rsidR="00C31FD9">
        <w:rPr>
          <w:rFonts w:eastAsia="SimSun" w:hint="eastAsia"/>
          <w:lang w:eastAsia="zh-CN"/>
        </w:rPr>
        <w:t xml:space="preserve">t need to specify anything on high priority </w:t>
      </w:r>
      <w:r w:rsidR="00C31FD9">
        <w:rPr>
          <w:rFonts w:eastAsia="SimSun"/>
          <w:lang w:eastAsia="zh-CN"/>
        </w:rPr>
        <w:t>frequency</w:t>
      </w:r>
      <w:r w:rsidR="00C31FD9">
        <w:rPr>
          <w:rFonts w:eastAsia="SimSun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SimSun"/>
          <w:b/>
          <w:bCs/>
          <w:lang w:eastAsia="zh-CN"/>
        </w:rPr>
      </w:pPr>
      <w:r w:rsidRPr="00907D1C">
        <w:rPr>
          <w:rFonts w:eastAsia="SimSun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SimSun" w:hint="eastAsia"/>
          <w:b/>
          <w:lang w:eastAsia="zh-CN"/>
        </w:rPr>
        <w:t>it</w:t>
      </w:r>
      <w:r w:rsidRPr="00907D1C">
        <w:rPr>
          <w:rFonts w:eastAsia="SimSun"/>
          <w:b/>
          <w:lang w:eastAsia="zh-CN"/>
        </w:rPr>
        <w:t xml:space="preserve"> is needed </w:t>
      </w:r>
      <w:r>
        <w:rPr>
          <w:rFonts w:eastAsia="SimSun" w:hint="eastAsia"/>
          <w:b/>
          <w:lang w:eastAsia="zh-CN"/>
        </w:rPr>
        <w:t xml:space="preserve">to specify something </w:t>
      </w:r>
      <w:r w:rsidRPr="00907D1C">
        <w:rPr>
          <w:rFonts w:eastAsia="SimSun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897766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897766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897766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897766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SimSun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897766">
        <w:trPr>
          <w:jc w:val="center"/>
        </w:trPr>
        <w:tc>
          <w:tcPr>
            <w:tcW w:w="1384" w:type="dxa"/>
          </w:tcPr>
          <w:p w14:paraId="0AC19316" w14:textId="4EB24CC2" w:rsidR="002D2050" w:rsidRDefault="00044B0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3F34765A" w14:textId="5D23F536" w:rsidR="002D2050" w:rsidRDefault="00044B0F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See comment</w:t>
            </w:r>
          </w:p>
        </w:tc>
        <w:tc>
          <w:tcPr>
            <w:tcW w:w="6061" w:type="dxa"/>
          </w:tcPr>
          <w:p w14:paraId="5AAD3FD9" w14:textId="1B611D16" w:rsidR="00044B0F" w:rsidRDefault="00044B0F" w:rsidP="00DD417C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proofErr w:type="gramStart"/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Yes</w:t>
            </w:r>
            <w:proofErr w:type="gramEnd"/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by now. We agree with Rapporteur the corresponding relaxation requirements need to be captured in TS 38.133. It seems nothing is needed in TS 38.304</w:t>
            </w:r>
            <w:r w:rsidR="00DD417C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</w:t>
            </w:r>
            <w:r w:rsidR="00DD417C" w:rsidRPr="00DD417C">
              <w:rPr>
                <w:rFonts w:ascii="Arial" w:eastAsia="SimSun" w:hAnsi="Arial" w:cs="Arial"/>
                <w:b/>
                <w:bCs/>
                <w:sz w:val="18"/>
                <w:szCs w:val="24"/>
                <w:lang w:val="en-US" w:eastAsia="zh-CN"/>
              </w:rPr>
              <w:t>if the corresponding higher priority frequency relaxation has been captured in RAN4 specifications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.</w:t>
            </w:r>
            <w:r w:rsidR="00DD417C"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With this, </w:t>
            </w: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we think there is no need to have any proposal/conclusion on this part for safety. Let’s review the RAN2/RAN4 specification to check whether anything is missing. </w:t>
            </w:r>
          </w:p>
        </w:tc>
      </w:tr>
      <w:tr w:rsidR="002D2050" w14:paraId="34B9AAB6" w14:textId="77777777" w:rsidTr="00897766">
        <w:trPr>
          <w:jc w:val="center"/>
        </w:trPr>
        <w:tc>
          <w:tcPr>
            <w:tcW w:w="1384" w:type="dxa"/>
          </w:tcPr>
          <w:p w14:paraId="525B66EE" w14:textId="3F287D0F" w:rsidR="002D2050" w:rsidRPr="00D43045" w:rsidRDefault="00D4304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>Huawei/HiSilicon</w:t>
            </w:r>
          </w:p>
        </w:tc>
        <w:tc>
          <w:tcPr>
            <w:tcW w:w="2410" w:type="dxa"/>
          </w:tcPr>
          <w:p w14:paraId="178898E5" w14:textId="0977BB4E" w:rsidR="002D2050" w:rsidRPr="00D4304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</w:p>
        </w:tc>
        <w:tc>
          <w:tcPr>
            <w:tcW w:w="6061" w:type="dxa"/>
          </w:tcPr>
          <w:p w14:paraId="6E5E5A43" w14:textId="62C70EFE" w:rsidR="002D2050" w:rsidRPr="008C3409" w:rsidRDefault="008C3409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>Agree with Vivo</w:t>
            </w:r>
          </w:p>
        </w:tc>
      </w:tr>
      <w:tr w:rsidR="002D2050" w14:paraId="1F773F90" w14:textId="77777777" w:rsidTr="00897766">
        <w:trPr>
          <w:jc w:val="center"/>
        </w:trPr>
        <w:tc>
          <w:tcPr>
            <w:tcW w:w="1384" w:type="dxa"/>
          </w:tcPr>
          <w:p w14:paraId="51D6D106" w14:textId="77777777" w:rsidR="002D2050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391DA2E7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40FF5BF3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53F4A8E2" w14:textId="77777777" w:rsidTr="00897766">
        <w:trPr>
          <w:jc w:val="center"/>
        </w:trPr>
        <w:tc>
          <w:tcPr>
            <w:tcW w:w="1384" w:type="dxa"/>
          </w:tcPr>
          <w:p w14:paraId="3CCE3953" w14:textId="77777777" w:rsidR="002D2050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4E79FFF7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395D8644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16EF1110" w14:textId="77777777" w:rsidTr="00897766">
        <w:trPr>
          <w:jc w:val="center"/>
        </w:trPr>
        <w:tc>
          <w:tcPr>
            <w:tcW w:w="1384" w:type="dxa"/>
          </w:tcPr>
          <w:p w14:paraId="6BFFB932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C709DDD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764F3F1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8753B5" w14:paraId="50238018" w14:textId="77777777" w:rsidTr="00897766">
        <w:trPr>
          <w:jc w:val="center"/>
        </w:trPr>
        <w:tc>
          <w:tcPr>
            <w:tcW w:w="1384" w:type="dxa"/>
          </w:tcPr>
          <w:p w14:paraId="6C6E423D" w14:textId="77777777" w:rsidR="002D2050" w:rsidRPr="008753B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2D2050" w:rsidRPr="008753B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2D2050" w:rsidRPr="008753B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2ED229EF" w14:textId="77777777" w:rsidTr="00897766">
        <w:trPr>
          <w:jc w:val="center"/>
        </w:trPr>
        <w:tc>
          <w:tcPr>
            <w:tcW w:w="1384" w:type="dxa"/>
          </w:tcPr>
          <w:p w14:paraId="7CF6092F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2D2050" w:rsidRDefault="002D2050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1A23D3" w14:paraId="1D3DE53E" w14:textId="77777777" w:rsidTr="00897766">
        <w:trPr>
          <w:jc w:val="center"/>
        </w:trPr>
        <w:tc>
          <w:tcPr>
            <w:tcW w:w="1384" w:type="dxa"/>
          </w:tcPr>
          <w:p w14:paraId="4F9F8805" w14:textId="77777777" w:rsidR="002D2050" w:rsidRPr="001A23D3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2D2050" w:rsidRPr="001A23D3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2D2050" w:rsidRPr="001A23D3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SimSun"/>
          <w:lang w:eastAsia="zh-CN"/>
        </w:rPr>
      </w:pPr>
    </w:p>
    <w:p w14:paraId="2B8D7F88" w14:textId="648A2D57" w:rsidR="00E6662A" w:rsidRPr="006505B9" w:rsidRDefault="00E4557E" w:rsidP="00E6662A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val="en-US" w:eastAsia="zh-CN"/>
        </w:rPr>
        <w:t xml:space="preserve">Open issue 38304-11: </w:t>
      </w:r>
      <w:r w:rsidR="00236473">
        <w:rPr>
          <w:rFonts w:eastAsia="SimSun" w:hint="eastAsia"/>
          <w:sz w:val="20"/>
          <w:lang w:val="en-US" w:eastAsia="zh-CN"/>
        </w:rPr>
        <w:t>FFS on</w:t>
      </w:r>
      <w:r w:rsidR="00E6662A">
        <w:rPr>
          <w:rFonts w:eastAsia="SimSun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SimSun"/>
          <w:sz w:val="20"/>
          <w:lang w:val="en-US" w:eastAsia="zh-CN"/>
        </w:rPr>
        <w:t>dete</w:t>
      </w:r>
      <w:r w:rsidR="00E6662A">
        <w:rPr>
          <w:rFonts w:eastAsia="SimSun" w:hint="eastAsia"/>
          <w:sz w:val="20"/>
          <w:lang w:val="en-US" w:eastAsia="zh-CN"/>
        </w:rPr>
        <w:t>r</w:t>
      </w:r>
      <w:r w:rsidR="00E6662A" w:rsidRPr="00E6662A">
        <w:rPr>
          <w:rFonts w:eastAsia="SimSun"/>
          <w:sz w:val="20"/>
          <w:lang w:val="en-US" w:eastAsia="zh-CN"/>
        </w:rPr>
        <w:t>mination of</w:t>
      </w:r>
      <w:r w:rsidR="00E6662A">
        <w:rPr>
          <w:rFonts w:eastAsia="SimSun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SimSun" w:hint="eastAsia"/>
          <w:sz w:val="20"/>
          <w:lang w:val="en-US" w:eastAsia="zh-CN"/>
        </w:rPr>
        <w:t xml:space="preserve">conditions </w:t>
      </w:r>
      <w:r w:rsidR="00E6662A">
        <w:rPr>
          <w:rFonts w:eastAsia="SimSun" w:hint="eastAsia"/>
          <w:sz w:val="20"/>
          <w:lang w:val="en-US" w:eastAsia="zh-CN"/>
        </w:rPr>
        <w:t>i</w:t>
      </w:r>
      <w:r w:rsidR="00E6662A" w:rsidRPr="006B4298">
        <w:rPr>
          <w:rFonts w:eastAsia="SimSun"/>
          <w:sz w:val="20"/>
          <w:lang w:val="en-US" w:eastAsia="zh-CN"/>
        </w:rPr>
        <w:t>f UE support</w:t>
      </w:r>
      <w:r w:rsidR="00236473">
        <w:rPr>
          <w:rFonts w:eastAsia="SimSun" w:hint="eastAsia"/>
          <w:sz w:val="20"/>
          <w:lang w:val="en-US" w:eastAsia="zh-CN"/>
        </w:rPr>
        <w:t>s</w:t>
      </w:r>
      <w:r w:rsidR="00E6662A" w:rsidRPr="006B4298">
        <w:rPr>
          <w:rFonts w:eastAsia="SimSun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 RAN2#130, it was agre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897766">
        <w:tc>
          <w:tcPr>
            <w:tcW w:w="9855" w:type="dxa"/>
          </w:tcPr>
          <w:p w14:paraId="4C11A7BA" w14:textId="77777777" w:rsidR="00E6662A" w:rsidRPr="006B4298" w:rsidRDefault="00E6662A" w:rsidP="00897766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n RAN2#129bis, it was agre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897766">
        <w:tc>
          <w:tcPr>
            <w:tcW w:w="9855" w:type="dxa"/>
          </w:tcPr>
          <w:p w14:paraId="52CA4318" w14:textId="77777777" w:rsidR="00E6662A" w:rsidRDefault="00E6662A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SimSun"/>
                <w:lang w:val="en-US" w:eastAsia="zh-CN"/>
              </w:rPr>
            </w:pPr>
            <w:r w:rsidRPr="00DC74EE">
              <w:rPr>
                <w:rFonts w:eastAsia="SimSun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SimSun" w:hint="eastAsia"/>
                <w:lang w:eastAsia="zh-CN"/>
              </w:rPr>
              <w:t>s</w:t>
            </w:r>
            <w:r w:rsidRPr="00DC74EE">
              <w:rPr>
                <w:rFonts w:eastAsia="SimSun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SimSun" w:hint="eastAsia"/>
                <w:lang w:eastAsia="zh-CN"/>
              </w:rPr>
              <w:t>different types of LP WUR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if a cell supports both types of L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DC74EE">
              <w:rPr>
                <w:rFonts w:eastAsia="SimSun"/>
                <w:lang w:eastAsia="zh-CN"/>
              </w:rPr>
              <w:t>(can revisit based on RAN</w:t>
            </w:r>
            <w:r w:rsidRPr="000F4A70">
              <w:rPr>
                <w:rFonts w:eastAsia="SimSun" w:hint="eastAsia"/>
                <w:lang w:eastAsia="zh-CN"/>
              </w:rPr>
              <w:t xml:space="preserve">1 and RAN </w:t>
            </w:r>
            <w:r w:rsidRPr="00DC74EE">
              <w:rPr>
                <w:rFonts w:eastAsia="SimSun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SimSun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SimSun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SimSun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SimSun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SimSun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SimSun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SimSun" w:hint="eastAsia"/>
          <w:lang w:eastAsia="zh-CN"/>
        </w:rPr>
        <w:t xml:space="preserve">Or do RAN2 need to clarify that the same measurement type is used for </w:t>
      </w:r>
      <w:r>
        <w:rPr>
          <w:rFonts w:eastAsia="SimSun" w:hint="eastAsia"/>
          <w:lang w:val="en-US" w:eastAsia="zh-CN"/>
        </w:rPr>
        <w:t xml:space="preserve">conditions of </w:t>
      </w:r>
      <w:r>
        <w:rPr>
          <w:rFonts w:eastAsia="SimSun" w:hint="eastAsia"/>
          <w:lang w:eastAsia="zh-CN"/>
        </w:rPr>
        <w:t>LP-WUS monitoring</w:t>
      </w:r>
      <w:r>
        <w:rPr>
          <w:rFonts w:eastAsia="SimSun" w:hint="eastAsia"/>
          <w:lang w:val="en-US" w:eastAsia="zh-CN"/>
        </w:rPr>
        <w:t xml:space="preserve"> </w:t>
      </w:r>
      <w:r>
        <w:rPr>
          <w:rFonts w:eastAsia="SimSun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SimSun"/>
        </w:rPr>
      </w:pPr>
      <w:r w:rsidRPr="006505B9">
        <w:rPr>
          <w:rFonts w:eastAsia="SimSun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SimSun"/>
          <w:b/>
          <w:bCs/>
          <w:lang w:val="en-US" w:eastAsia="zh-CN"/>
        </w:rPr>
      </w:pPr>
      <w:r w:rsidRPr="006122F6">
        <w:rPr>
          <w:rFonts w:eastAsia="SimSun" w:hint="eastAsia"/>
          <w:b/>
          <w:bCs/>
          <w:lang w:eastAsia="zh-CN"/>
        </w:rPr>
        <w:t>Q</w:t>
      </w:r>
      <w:r>
        <w:rPr>
          <w:rFonts w:eastAsia="SimSun" w:hint="eastAsia"/>
          <w:b/>
          <w:bCs/>
          <w:lang w:eastAsia="zh-CN"/>
        </w:rPr>
        <w:t>3</w:t>
      </w:r>
      <w:r w:rsidRPr="006122F6">
        <w:rPr>
          <w:rFonts w:eastAsia="SimSun" w:hint="eastAsia"/>
          <w:b/>
          <w:bCs/>
          <w:lang w:eastAsia="zh-CN"/>
        </w:rPr>
        <w:t xml:space="preserve">: Which option is preferred </w:t>
      </w:r>
      <w:r w:rsidRPr="006122F6">
        <w:rPr>
          <w:rFonts w:eastAsia="SimSun" w:hint="eastAsia"/>
          <w:b/>
          <w:bCs/>
          <w:lang w:val="en-US" w:eastAsia="zh-CN"/>
        </w:rPr>
        <w:t>i</w:t>
      </w:r>
      <w:r w:rsidRPr="006122F6">
        <w:rPr>
          <w:rFonts w:eastAsia="SimSun"/>
          <w:b/>
          <w:bCs/>
          <w:lang w:val="en-US" w:eastAsia="zh-CN"/>
        </w:rPr>
        <w:t>f UE support both measurement types</w:t>
      </w:r>
      <w:r w:rsidRPr="006122F6">
        <w:rPr>
          <w:rFonts w:eastAsia="SimSun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ListParagraph"/>
        <w:numPr>
          <w:ilvl w:val="0"/>
          <w:numId w:val="16"/>
        </w:numPr>
        <w:rPr>
          <w:rFonts w:ascii="Times New Roman" w:eastAsia="SimSun" w:hAnsi="Times New Roman" w:cs="Times New Roman"/>
          <w:b/>
          <w:bCs/>
        </w:rPr>
      </w:pPr>
      <w:r w:rsidRPr="006122F6">
        <w:rPr>
          <w:rFonts w:ascii="Times New Roman" w:eastAsia="SimSun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SimSun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SimSun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ListParagraph"/>
        <w:numPr>
          <w:ilvl w:val="0"/>
          <w:numId w:val="16"/>
        </w:numPr>
        <w:rPr>
          <w:rFonts w:ascii="Times New Roman" w:eastAsia="SimSun" w:hAnsi="Times New Roman" w:cs="Times New Roman"/>
        </w:rPr>
      </w:pPr>
      <w:r w:rsidRPr="006122F6">
        <w:rPr>
          <w:rFonts w:ascii="Times New Roman" w:eastAsia="SimSun" w:hAnsi="Times New Roman" w:cs="Times New Roman"/>
          <w:b/>
          <w:bCs/>
        </w:rPr>
        <w:t>Option B: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SimSun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SimSun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SimSun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897766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SimSun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897766">
            <w:pPr>
              <w:spacing w:before="60" w:after="0"/>
              <w:rPr>
                <w:rFonts w:eastAsia="SimSun"/>
                <w:b/>
                <w:sz w:val="18"/>
                <w:szCs w:val="24"/>
                <w:lang w:eastAsia="zh-CN"/>
              </w:rPr>
            </w:pPr>
            <w:r>
              <w:rPr>
                <w:rFonts w:eastAsia="SimSun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897766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897766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SimSun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897766">
        <w:trPr>
          <w:jc w:val="center"/>
        </w:trPr>
        <w:tc>
          <w:tcPr>
            <w:tcW w:w="1384" w:type="dxa"/>
          </w:tcPr>
          <w:p w14:paraId="0EAC5219" w14:textId="0070230B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03D63A17" w14:textId="68FD0B4D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98E8A33" w14:textId="77777777" w:rsidR="00E6662A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LP-WUS monitoring and RRM relaxation are two separate features for UE supporting LP-WUS/WUR. Reasonable UE </w:t>
            </w:r>
            <w:proofErr w:type="spellStart"/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>behaviour</w:t>
            </w:r>
            <w:proofErr w:type="spellEnd"/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 should choose the same RS type measurement for LP-WUS monitoring and RRM relaxation. </w:t>
            </w:r>
          </w:p>
          <w:p w14:paraId="4C7F2FE3" w14:textId="375B0B67" w:rsidR="005A457B" w:rsidRDefault="005A457B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  <w:t xml:space="preserve">Considering it is up to UE implementation to choose which RS type measurement is used for RRM relaxation, we should apply the same principle for LP-WUS monitoring. </w:t>
            </w:r>
          </w:p>
        </w:tc>
      </w:tr>
      <w:tr w:rsidR="00E6662A" w14:paraId="29971CDB" w14:textId="77777777" w:rsidTr="00897766">
        <w:trPr>
          <w:jc w:val="center"/>
        </w:trPr>
        <w:tc>
          <w:tcPr>
            <w:tcW w:w="1384" w:type="dxa"/>
          </w:tcPr>
          <w:p w14:paraId="79B2CBB3" w14:textId="54E5E5E2" w:rsidR="00E6662A" w:rsidRPr="000B7CA5" w:rsidRDefault="000B7CA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>Huawei/HiSilicon</w:t>
            </w:r>
          </w:p>
        </w:tc>
        <w:tc>
          <w:tcPr>
            <w:tcW w:w="2410" w:type="dxa"/>
          </w:tcPr>
          <w:p w14:paraId="5B3D8544" w14:textId="73D70A32" w:rsidR="00E6662A" w:rsidRPr="00910375" w:rsidRDefault="0091037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  <w:t>A</w:t>
            </w:r>
            <w:bookmarkStart w:id="4" w:name="_GoBack"/>
            <w:bookmarkEnd w:id="4"/>
          </w:p>
        </w:tc>
        <w:tc>
          <w:tcPr>
            <w:tcW w:w="6061" w:type="dxa"/>
          </w:tcPr>
          <w:p w14:paraId="622E69A0" w14:textId="4782687C" w:rsidR="00E6662A" w:rsidRPr="000B7CA5" w:rsidRDefault="00E6662A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SE" w:eastAsia="ko-KR"/>
              </w:rPr>
            </w:pPr>
          </w:p>
        </w:tc>
      </w:tr>
      <w:tr w:rsidR="00E6662A" w14:paraId="7C13EB19" w14:textId="77777777" w:rsidTr="00897766">
        <w:trPr>
          <w:jc w:val="center"/>
        </w:trPr>
        <w:tc>
          <w:tcPr>
            <w:tcW w:w="1384" w:type="dxa"/>
          </w:tcPr>
          <w:p w14:paraId="253ACF75" w14:textId="77777777" w:rsidR="00E6662A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C35836F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C00218E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30522D0" w14:textId="77777777" w:rsidTr="00897766">
        <w:trPr>
          <w:jc w:val="center"/>
        </w:trPr>
        <w:tc>
          <w:tcPr>
            <w:tcW w:w="1384" w:type="dxa"/>
          </w:tcPr>
          <w:p w14:paraId="232F05DC" w14:textId="77777777" w:rsidR="00E6662A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E00926D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56FE40B4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E518F8C" w14:textId="77777777" w:rsidTr="00897766">
        <w:trPr>
          <w:jc w:val="center"/>
        </w:trPr>
        <w:tc>
          <w:tcPr>
            <w:tcW w:w="1384" w:type="dxa"/>
          </w:tcPr>
          <w:p w14:paraId="27157535" w14:textId="77777777" w:rsidR="00E6662A" w:rsidRDefault="00E6662A" w:rsidP="00E6662A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7D3E3E9A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7F49DAB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897766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897766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897766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897766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897766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897766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897766">
            <w:pPr>
              <w:spacing w:before="60" w:after="0"/>
              <w:rPr>
                <w:rFonts w:ascii="Arial" w:eastAsia="SimSun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SimSun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SimSun"/>
          <w:b/>
        </w:rPr>
      </w:pPr>
      <w:r w:rsidRPr="006505B9">
        <w:rPr>
          <w:rFonts w:eastAsia="SimSun"/>
          <w:b/>
          <w:highlight w:val="yellow"/>
        </w:rPr>
        <w:t>Summary:</w:t>
      </w:r>
      <w:r w:rsidRPr="006505B9">
        <w:rPr>
          <w:rFonts w:eastAsia="SimSun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SimSun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SimSun"/>
          <w:b/>
          <w:lang w:eastAsia="zh-CN"/>
        </w:rPr>
      </w:pPr>
    </w:p>
    <w:p w14:paraId="7DF7461A" w14:textId="77777777" w:rsidR="002651D6" w:rsidRDefault="00645D33" w:rsidP="00680EDE">
      <w:pPr>
        <w:pStyle w:val="Heading2"/>
        <w:numPr>
          <w:ilvl w:val="1"/>
          <w:numId w:val="5"/>
        </w:numPr>
        <w:ind w:left="284" w:hanging="284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 xml:space="preserve">Comments </w:t>
      </w:r>
      <w:r>
        <w:rPr>
          <w:rFonts w:eastAsia="SimSun"/>
          <w:sz w:val="30"/>
          <w:szCs w:val="30"/>
          <w:lang w:eastAsia="zh-CN"/>
        </w:rPr>
        <w:t>on TS 38.</w:t>
      </w:r>
      <w:r>
        <w:rPr>
          <w:rFonts w:eastAsia="SimSun" w:hint="eastAsia"/>
          <w:sz w:val="30"/>
          <w:szCs w:val="30"/>
          <w:lang w:eastAsia="zh-CN"/>
        </w:rPr>
        <w:t>304</w:t>
      </w:r>
      <w:r>
        <w:rPr>
          <w:rFonts w:eastAsia="SimSun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SimSun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proofErr w:type="spellStart"/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proofErr w:type="spellEnd"/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proofErr w:type="spellStart"/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proofErr w:type="spellEnd"/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 xml:space="preserve">a UE supports, the UE monitors the LO associated with the smallest offset value that has a gap between the LO and the PO associated </w:t>
            </w:r>
            <w:r w:rsidRPr="0042171E">
              <w:rPr>
                <w:highlight w:val="darkYellow"/>
              </w:rPr>
              <w:lastRenderedPageBreak/>
              <w:t>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The details regarding the locations, offsets, and UE </w:t>
            </w:r>
            <w:proofErr w:type="spellStart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behaviors</w:t>
            </w:r>
            <w:proofErr w:type="spellEnd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proofErr w:type="spellStart"/>
                  <w:r w:rsidRPr="00A94E25">
                    <w:rPr>
                      <w:i/>
                    </w:rPr>
                    <w:t>offset_firstMO_withinLO</w:t>
                  </w:r>
                  <w:proofErr w:type="spellEnd"/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proofErr w:type="spellStart"/>
                  <w:r w:rsidRPr="00C60B11">
                    <w:rPr>
                      <w:i/>
                      <w:highlight w:val="green"/>
                    </w:rPr>
                    <w:t>subgroupNumber</w:t>
                  </w:r>
                  <w:proofErr w:type="spellEnd"/>
                  <w:r w:rsidRPr="00C60B11">
                    <w:rPr>
                      <w:i/>
                      <w:highlight w:val="green"/>
                    </w:rPr>
                    <w:t>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KaiTi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KaiTi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KaiTi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KaiTi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KaiTi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KaiTi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KaiTi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lastRenderedPageBreak/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Heading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Heading3"/>
              <w:rPr>
                <w:sz w:val="20"/>
              </w:rPr>
            </w:pPr>
            <w:r w:rsidRPr="00DC371D">
              <w:rPr>
                <w:rFonts w:hint="eastAsia"/>
                <w:sz w:val="20"/>
              </w:rPr>
              <w:t>7.x.0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SimSun"/>
                <w:b/>
                <w:color w:val="000000"/>
                <w:lang w:eastAsia="zh-CN"/>
              </w:rPr>
            </w:pPr>
            <w:r w:rsidRPr="00DC371D">
              <w:rPr>
                <w:rFonts w:eastAsia="SimSun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Heading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proofErr w:type="spellStart"/>
            <w:r w:rsidRPr="00F167F1">
              <w:rPr>
                <w:i/>
              </w:rPr>
              <w:t>subgroupNumber</w:t>
            </w:r>
            <w:proofErr w:type="spellEnd"/>
            <w:r w:rsidRPr="00F167F1">
              <w:rPr>
                <w:i/>
              </w:rPr>
              <w:t>-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KaiTi_GB2312"/>
                      <w:lang w:eastAsia="x-none"/>
                    </w:rPr>
                    <m:t>SG</m:t>
                  </m:r>
                  <m:ctrlPr>
                    <w:rPr>
                      <w:rFonts w:ascii="Cambria Math" w:eastAsia="KaiTi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KaiTi_GB2312"/>
                      <w:lang w:eastAsia="x-none"/>
                    </w:rPr>
                    <m:t>PO</m:t>
                  </m:r>
                  <m:ctrlPr>
                    <w:rPr>
                      <w:rFonts w:ascii="Cambria Math" w:eastAsia="KaiTi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KaiTi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KaiTi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KaiTi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KaiTi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KaiTi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KaiTi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KaiTi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KaiTi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KaiTi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KaiTi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KaiTi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KaiTi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KaiTi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KaiTi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KaiTi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KaiTi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the codepoint for the PO </w:t>
            </w:r>
            <m:oMath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KaiTi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KaiTi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KaiTi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>a UE determines a codepoint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 xml:space="preserve">-PDCCH CSS sets for DCI format 2_7, if </w:t>
            </w:r>
            <w:r w:rsidRPr="00F167F1">
              <w:rPr>
                <w:lang w:val="en-US"/>
              </w:rPr>
              <w:lastRenderedPageBreak/>
              <w:t>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SimSun"/>
                <w:b/>
                <w:color w:val="000000"/>
                <w:lang w:val="en-US" w:eastAsia="zh-CN"/>
              </w:rPr>
            </w:pPr>
            <w:r w:rsidRPr="00DC371D">
              <w:rPr>
                <w:rFonts w:eastAsia="SimSun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SimSun"/>
                <w:b/>
                <w:color w:val="000000"/>
                <w:lang w:val="en-US" w:eastAsia="zh-CN"/>
              </w:rPr>
              <w:t xml:space="preserve">it is a little </w:t>
            </w:r>
            <w:bookmarkStart w:id="5" w:name="OLE_LINK1"/>
            <w:bookmarkStart w:id="6" w:name="OLE_LINK2"/>
            <w:r w:rsidR="00805BE1">
              <w:rPr>
                <w:rFonts w:eastAsia="SimSun" w:hint="eastAsia"/>
                <w:b/>
                <w:color w:val="000000"/>
                <w:lang w:val="en-US" w:eastAsia="zh-CN"/>
              </w:rPr>
              <w:t>ambiguous</w:t>
            </w:r>
            <w:bookmarkEnd w:id="5"/>
            <w:bookmarkEnd w:id="6"/>
            <w:r w:rsidR="00805BE1">
              <w:rPr>
                <w:rFonts w:eastAsia="SimSun"/>
                <w:b/>
                <w:color w:val="000000"/>
                <w:lang w:val="en-US" w:eastAsia="zh-CN"/>
              </w:rPr>
              <w:t>. T</w:t>
            </w:r>
            <w:r>
              <w:rPr>
                <w:rFonts w:eastAsia="SimSun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SimSun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SimSun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SimSun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7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8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9" w:author="NEC - Rao" w:date="2025-06-27T11:15:00Z">
              <w:r>
                <w:rPr>
                  <w:lang w:eastAsia="zh-CN"/>
                </w:rPr>
                <w:t>4C</w:t>
              </w:r>
            </w:ins>
            <w:del w:id="10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1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2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3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4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5" w:author="NEC - Rao" w:date="2025-06-27T11:17:00Z">
              <w:r>
                <w:rPr>
                  <w:lang w:eastAsia="zh-CN"/>
                </w:rPr>
                <w:t>4C</w:t>
              </w:r>
            </w:ins>
            <w:del w:id="16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2F17A500" w:rsidR="00DC371D" w:rsidRPr="00DC371D" w:rsidRDefault="00DC371D" w:rsidP="00F83A98">
            <w:pPr>
              <w:spacing w:line="240" w:lineRule="auto"/>
              <w:rPr>
                <w:rFonts w:eastAsia="SimSun"/>
                <w:b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Heading3"/>
              <w:rPr>
                <w:sz w:val="20"/>
                <w:lang w:eastAsia="zh-CN"/>
              </w:rPr>
            </w:pPr>
            <w:r w:rsidRPr="007909D8">
              <w:rPr>
                <w:rFonts w:hint="eastAsia"/>
                <w:sz w:val="20"/>
                <w:lang w:eastAsia="zh-CN"/>
              </w:rPr>
              <w:t xml:space="preserve">7.y.2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proofErr w:type="spellStart"/>
            <w:r w:rsidRPr="00EA2168">
              <w:rPr>
                <w:lang w:eastAsia="zh-CN"/>
              </w:rPr>
              <w:t>SubgroupID</w:t>
            </w:r>
            <w:proofErr w:type="spellEnd"/>
            <w:r w:rsidRPr="00EA2168">
              <w:t xml:space="preserve"> = (floor(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 + (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t>ubgroupsNumPerPO</w:t>
            </w:r>
            <w:proofErr w:type="spellEnd"/>
            <w:r w:rsidRPr="00EA2168">
              <w:t xml:space="preserve"> </w:t>
            </w:r>
            <w:r>
              <w:t>–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proofErr w:type="spellEnd"/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ForUEID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 xml:space="preserve">an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PerPO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SimSun"/>
                <w:b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SimSun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SimSun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SimSun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SimSun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SimSun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SimSun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SimSun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SimSun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SimSun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SimSun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SimSun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>:</w:t>
            </w:r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proofErr w:type="spellEnd"/>
            <w:r w:rsidRPr="007909D8">
              <w:rPr>
                <w:lang w:eastAsia="zh-CN"/>
              </w:rPr>
              <w:t xml:space="preserve"> for PEI, if </w:t>
            </w:r>
            <w:ins w:id="17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18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132D6F" w14:paraId="175F0DE3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D094" w14:textId="5012C4B3" w:rsidR="00132D6F" w:rsidRPr="00006A1D" w:rsidRDefault="00132D6F" w:rsidP="00132D6F">
            <w:pPr>
              <w:pStyle w:val="B1"/>
              <w:ind w:left="0" w:firstLine="0"/>
              <w:rPr>
                <w:rFonts w:ascii="Arial" w:hAnsi="Arial" w:cs="Arial"/>
                <w:color w:val="000000"/>
                <w:lang w:eastAsia="zh-CN"/>
              </w:rPr>
            </w:pPr>
            <w:r w:rsidRPr="00132D6F">
              <w:rPr>
                <w:lang w:eastAsia="zh-CN"/>
              </w:rPr>
              <w:t>Vivo (v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075D" w14:textId="75C69BB3" w:rsidR="00132D6F" w:rsidRDefault="00132D6F">
            <w:pPr>
              <w:pStyle w:val="B1"/>
              <w:ind w:left="0" w:firstLine="0"/>
              <w:rPr>
                <w:ins w:id="19" w:author="vivo-Chenli" w:date="2025-07-16T11:56:00Z"/>
                <w:lang w:eastAsia="zh-CN"/>
              </w:rPr>
              <w:pPrChange w:id="20" w:author="vivo-Chenli" w:date="2025-07-16T11:56:00Z">
                <w:pPr>
                  <w:pStyle w:val="B1"/>
                </w:pPr>
              </w:pPrChange>
            </w:pPr>
            <w:r>
              <w:rPr>
                <w:lang w:eastAsia="zh-CN"/>
              </w:rPr>
              <w:t>Proposed change:</w:t>
            </w:r>
          </w:p>
          <w:p w14:paraId="4899E4FF" w14:textId="651C1636" w:rsidR="00132D6F" w:rsidRDefault="00132D6F" w:rsidP="00132D6F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</w:t>
            </w:r>
            <w:del w:id="21" w:author="vivo-Chenli" w:date="2025-07-16T11:56:00Z">
              <w:r w:rsidDel="00132D6F">
                <w:rPr>
                  <w:rFonts w:hint="eastAsia"/>
                  <w:lang w:eastAsia="zh-CN"/>
                </w:rPr>
                <w:delText xml:space="preserve">further </w:delText>
              </w:r>
            </w:del>
            <w:r>
              <w:rPr>
                <w:rFonts w:hint="eastAsia"/>
                <w:lang w:eastAsia="zh-CN"/>
              </w:rPr>
              <w:t>perform</w:t>
            </w:r>
            <w:ins w:id="22" w:author="vivo-Chenli" w:date="2025-07-16T11:56:00Z">
              <w:r>
                <w:rPr>
                  <w:lang w:eastAsia="zh-CN"/>
                </w:rPr>
                <w:t xml:space="preserve"> further</w:t>
              </w:r>
            </w:ins>
            <w:r>
              <w:rPr>
                <w:rFonts w:hint="eastAsia"/>
                <w:lang w:eastAsia="zh-CN"/>
              </w:rPr>
              <w:t xml:space="preserve"> relaxed serving cell and neighbouring cell measurement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</w:p>
          <w:p w14:paraId="615E96B4" w14:textId="67E90E72" w:rsidR="00132D6F" w:rsidRPr="007909D8" w:rsidRDefault="00132D6F" w:rsidP="007909D8">
            <w:pPr>
              <w:pStyle w:val="Heading3"/>
              <w:rPr>
                <w:sz w:val="20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: “further perform” may be mis-interpreted as LP-WUS UE should first perform legacy relaxation and further perform Rel-19 relaxation. The </w:t>
            </w:r>
            <w:proofErr w:type="spellStart"/>
            <w:r>
              <w:rPr>
                <w:rFonts w:ascii="Times New Roman" w:hAnsi="Times New Roman"/>
                <w:sz w:val="20"/>
                <w:lang w:eastAsia="zh-CN"/>
              </w:rPr>
              <w:t>trueth</w:t>
            </w:r>
            <w:proofErr w:type="spellEnd"/>
            <w:r>
              <w:rPr>
                <w:rFonts w:ascii="Times New Roman" w:hAnsi="Times New Roman"/>
                <w:sz w:val="20"/>
                <w:lang w:eastAsia="zh-CN"/>
              </w:rPr>
              <w:t xml:space="preserve"> is LP-WUS could perform either legacy relaxation (as in legacy) or Rel-19 further relaxation defined in RAN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6889" w14:textId="77777777" w:rsidR="00132D6F" w:rsidRPr="00680EDE" w:rsidRDefault="00132D6F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C865F4" w14:paraId="7B80333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4E57" w14:textId="5903927B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132D6F">
              <w:rPr>
                <w:lang w:eastAsia="zh-CN"/>
              </w:rPr>
              <w:lastRenderedPageBreak/>
              <w:t>Vivo (v00</w:t>
            </w:r>
            <w:r>
              <w:rPr>
                <w:lang w:eastAsia="zh-CN"/>
              </w:rPr>
              <w:t>2</w:t>
            </w:r>
            <w:r w:rsidRPr="00132D6F">
              <w:rPr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F4CC" w14:textId="10954BAD" w:rsidR="00C865F4" w:rsidRDefault="00C865F4" w:rsidP="00C865F4">
            <w:pPr>
              <w:pStyle w:val="Heading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 </w:t>
            </w:r>
            <w:r w:rsidRPr="00EA2168">
              <w:t>Relaxed measurement</w:t>
            </w:r>
            <w:r>
              <w:rPr>
                <w:rFonts w:hint="eastAsia"/>
                <w:lang w:eastAsia="zh-CN"/>
              </w:rPr>
              <w:t xml:space="preserve"> and </w:t>
            </w:r>
            <w:del w:id="23" w:author="vivo-Chenli" w:date="2025-07-16T12:08:00Z">
              <w:r w:rsidDel="00C865F4">
                <w:rPr>
                  <w:rFonts w:hint="eastAsia"/>
                  <w:lang w:eastAsia="zh-CN"/>
                </w:rPr>
                <w:delText xml:space="preserve">offloaded </w:delText>
              </w:r>
            </w:del>
            <w:r>
              <w:rPr>
                <w:rFonts w:hint="eastAsia"/>
                <w:lang w:eastAsia="zh-CN"/>
              </w:rPr>
              <w:t xml:space="preserve">measurement </w:t>
            </w:r>
            <w:ins w:id="24" w:author="vivo-Chenli" w:date="2025-07-16T12:08:00Z">
              <w:r>
                <w:rPr>
                  <w:lang w:eastAsia="zh-CN"/>
                </w:rPr>
                <w:t xml:space="preserve">offloading </w:t>
              </w:r>
            </w:ins>
            <w:r>
              <w:rPr>
                <w:rFonts w:hint="eastAsia"/>
                <w:lang w:eastAsia="zh-CN"/>
              </w:rPr>
              <w:t>for LP-WUS UE</w:t>
            </w:r>
          </w:p>
          <w:p w14:paraId="771348BA" w14:textId="277642E4" w:rsidR="00C865F4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>
              <w:rPr>
                <w:lang w:eastAsia="zh-CN"/>
              </w:rPr>
              <w:t>: to keep the consistent with below descriptio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01B4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C865F4" w14:paraId="138DF3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90A36" w14:textId="17A915A0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Vivo (v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93DB" w14:textId="3FD427E0" w:rsidR="00C865F4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1 Relaxed measurement rules </w:t>
            </w:r>
            <w:del w:id="25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54BE15C5" w14:textId="490A808F" w:rsidR="00C865F4" w:rsidRPr="003F5B35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2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6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1B55FEE9" w14:textId="32F2D307" w:rsidR="00C865F4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3 Serving cell measurement offloading rules </w:t>
            </w:r>
            <w:del w:id="27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4D20EA0A" w14:textId="28968EA8" w:rsidR="00C865F4" w:rsidRDefault="00C865F4" w:rsidP="00C865F4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4 </w:t>
            </w:r>
            <w:bookmarkStart w:id="28" w:name="_Hlk197382469"/>
            <w:r>
              <w:rPr>
                <w:rFonts w:hint="eastAsia"/>
                <w:lang w:eastAsia="zh-CN"/>
              </w:rPr>
              <w:t>Serving cell measurement offloading</w:t>
            </w:r>
            <w:bookmarkEnd w:id="28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9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3039A1FE" w14:textId="47592CA0" w:rsidR="00C865F4" w:rsidRDefault="00C865F4" w:rsidP="00302EE2">
            <w:pPr>
              <w:pStyle w:val="Heading4"/>
              <w:jc w:val="both"/>
              <w:rPr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Reason: </w:t>
            </w:r>
            <w:r w:rsidRPr="00302EE2">
              <w:rPr>
                <w:rFonts w:ascii="Times New Roman" w:hAnsi="Times New Roman"/>
                <w:sz w:val="20"/>
                <w:lang w:eastAsia="zh-CN"/>
              </w:rPr>
              <w:t xml:space="preserve">as it is already mentioned “the LP-WUS UE” in title of </w:t>
            </w:r>
            <w:r w:rsidRPr="00302EE2">
              <w:rPr>
                <w:rFonts w:ascii="Times New Roman" w:hAnsi="Times New Roman" w:hint="eastAsia"/>
                <w:sz w:val="20"/>
                <w:lang w:eastAsia="zh-CN"/>
              </w:rPr>
              <w:t>5.2.4.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6817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637B46" w14:paraId="5B24D7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3F70" w14:textId="77777777" w:rsidR="00637B46" w:rsidRDefault="00637B46" w:rsidP="00132D6F">
            <w:pPr>
              <w:pStyle w:val="B1"/>
              <w:ind w:left="0" w:firstLine="0"/>
              <w:rPr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7A71" w14:textId="77777777" w:rsidR="00637B46" w:rsidRDefault="00637B46" w:rsidP="00C865F4">
            <w:pPr>
              <w:pStyle w:val="Heading5"/>
              <w:rPr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0DB" w14:textId="77777777" w:rsidR="00637B46" w:rsidRPr="00680EDE" w:rsidRDefault="00637B46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4E0EEC4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 xml:space="preserve">Vivo </w:t>
            </w:r>
            <w:r>
              <w:rPr>
                <w:rFonts w:eastAsia="SimSun" w:hint="eastAsia"/>
                <w:color w:val="000000"/>
                <w:lang w:eastAsia="zh-CN"/>
              </w:rPr>
              <w:t>(</w:t>
            </w:r>
            <w:r>
              <w:rPr>
                <w:rFonts w:eastAsia="SimSun"/>
                <w:color w:val="000000"/>
                <w:lang w:eastAsia="zh-CN"/>
              </w:rPr>
              <w:t>V00</w:t>
            </w:r>
            <w:r w:rsidR="00B17EA6">
              <w:rPr>
                <w:rFonts w:eastAsia="SimSun"/>
                <w:color w:val="000000"/>
                <w:lang w:eastAsia="zh-CN"/>
              </w:rPr>
              <w:t>4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A62A" w14:textId="77777777" w:rsidR="00216C29" w:rsidRPr="0021249A" w:rsidRDefault="00216C29" w:rsidP="00216C29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3AB85979" w14:textId="77777777" w:rsidR="00216C29" w:rsidRPr="0021249A" w:rsidRDefault="00216C29" w:rsidP="00216C29">
            <w:r w:rsidRPr="0021249A">
              <w:rPr>
                <w:rFonts w:hint="eastAsia"/>
              </w:rPr>
              <w:t xml:space="preserve">The time location of </w:t>
            </w:r>
            <w:r w:rsidRPr="0021249A">
              <w:rPr>
                <w:rFonts w:hint="eastAsia"/>
                <w:lang w:eastAsia="zh-CN"/>
              </w:rPr>
              <w:t xml:space="preserve">an </w:t>
            </w:r>
            <w:r w:rsidRPr="0021249A">
              <w:rPr>
                <w:rFonts w:hint="eastAsia"/>
              </w:rPr>
              <w:t>LO for UE</w:t>
            </w:r>
            <w:r w:rsidRPr="0021249A">
              <w:t>’</w:t>
            </w:r>
            <w:r w:rsidRPr="0021249A">
              <w:rPr>
                <w:rFonts w:hint="eastAsia"/>
              </w:rPr>
              <w:t xml:space="preserve">s PO is determined by a </w:t>
            </w:r>
            <w:r w:rsidRPr="0021249A">
              <w:rPr>
                <w:color w:val="FF0000"/>
              </w:rPr>
              <w:t>reference</w:t>
            </w:r>
            <w:r w:rsidRPr="0021249A">
              <w:rPr>
                <w:rFonts w:hint="eastAsia"/>
                <w:color w:val="FF0000"/>
              </w:rPr>
              <w:t xml:space="preserve">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and the</w:t>
            </w:r>
            <w:r w:rsidRPr="0021249A">
              <w:rPr>
                <w:rFonts w:hint="eastAsia"/>
                <w:lang w:eastAsia="zh-CN"/>
              </w:rPr>
              <w:t xml:space="preserve"> </w:t>
            </w:r>
            <w:r w:rsidRPr="0021249A">
              <w:rPr>
                <w:rFonts w:hint="eastAsia"/>
              </w:rPr>
              <w:t>configured frame-level offset:</w:t>
            </w:r>
          </w:p>
          <w:p w14:paraId="4D4D43FC" w14:textId="00AF6F7F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>The</w:t>
            </w:r>
            <w:r w:rsidRPr="0021249A">
              <w:rPr>
                <w:rFonts w:hint="eastAsia"/>
                <w:color w:val="FF0000"/>
              </w:rPr>
              <w:t xml:space="preserve"> reference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 the start of the PF</w:t>
            </w:r>
            <w:r w:rsidRPr="0021249A">
              <w:t xml:space="preserve">, or the first PF of the PF(s) (if mapping of POs from multiple PFs to one LO is </w:t>
            </w:r>
            <w:del w:id="30" w:author="vivo-Chenli" w:date="2025-07-16T12:40:00Z">
              <w:r w:rsidRPr="008B1043" w:rsidDel="008B1043">
                <w:delText>supported</w:delText>
              </w:r>
            </w:del>
            <w:ins w:id="31" w:author="vivo-Chenli" w:date="2025-07-16T12:40:00Z">
              <w:r w:rsidR="008B1043">
                <w:t xml:space="preserve"> configured</w:t>
              </w:r>
            </w:ins>
            <w:r w:rsidRPr="0021249A">
              <w:t>), associated with the LO.</w:t>
            </w:r>
            <w:r w:rsidRPr="0021249A">
              <w:rPr>
                <w:rFonts w:hint="eastAsia"/>
              </w:rPr>
              <w:t xml:space="preserve"> </w:t>
            </w:r>
            <w:r w:rsidRPr="0021249A">
              <w:rPr>
                <w:lang w:val="en-US"/>
              </w:rPr>
              <w:t xml:space="preserve">The </w:t>
            </w:r>
            <w:r w:rsidRPr="0021249A">
              <w:rPr>
                <w:color w:val="FF0000"/>
                <w:lang w:val="en-US"/>
              </w:rPr>
              <w:t xml:space="preserve">reference PF </w:t>
            </w:r>
            <w:r w:rsidRPr="0021249A">
              <w:rPr>
                <w:lang w:val="en-US"/>
              </w:rPr>
              <w:t>for the LO of a PO is provided by (SFN for PF) – floor(</w:t>
            </w:r>
            <w:proofErr w:type="spellStart"/>
            <w:r w:rsidRPr="0021249A">
              <w:rPr>
                <w:i/>
                <w:iCs/>
                <w:lang w:val="en-US"/>
              </w:rPr>
              <w:t>i</w:t>
            </w:r>
            <w:r w:rsidRPr="0021249A">
              <w:rPr>
                <w:i/>
                <w:iCs/>
                <w:vertAlign w:val="subscript"/>
                <w:lang w:val="en-US"/>
              </w:rPr>
              <w:t>PO</w:t>
            </w:r>
            <w:proofErr w:type="spellEnd"/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i/>
                <w:iCs/>
                <w:vertAlign w:val="subscript"/>
                <w:lang w:val="en-US"/>
              </w:rPr>
              <w:t>S</w:t>
            </w:r>
            <w:r w:rsidRPr="0021249A">
              <w:rPr>
                <w:lang w:val="en-US"/>
              </w:rPr>
              <w:t>) * </w:t>
            </w:r>
            <w:r w:rsidRPr="0021249A">
              <w:rPr>
                <w:i/>
                <w:iCs/>
                <w:lang w:val="en-US"/>
              </w:rPr>
              <w:t>T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lang w:val="en-US"/>
              </w:rPr>
              <w:t xml:space="preserve">, </w:t>
            </w:r>
            <w:r w:rsidRPr="0021249A">
              <w:t xml:space="preserve">where SFN for PF is determined in clause 7.1, </w:t>
            </w:r>
            <w:proofErr w:type="spellStart"/>
            <w:r w:rsidRPr="0021249A">
              <w:rPr>
                <w:i/>
                <w:iCs/>
              </w:rPr>
              <w:t>i</w:t>
            </w:r>
            <w:r w:rsidRPr="0021249A">
              <w:rPr>
                <w:i/>
                <w:iCs/>
                <w:vertAlign w:val="subscript"/>
              </w:rPr>
              <w:t>PO</w:t>
            </w:r>
            <w:proofErr w:type="spellEnd"/>
            <w:r w:rsidRPr="0021249A">
              <w:t xml:space="preserve"> is defined in clause 10.4</w:t>
            </w:r>
            <w:r w:rsidRPr="0021249A">
              <w:rPr>
                <w:rFonts w:hint="eastAsia"/>
                <w:lang w:eastAsia="zh-CN"/>
              </w:rPr>
              <w:t>C</w:t>
            </w:r>
            <w:r w:rsidRPr="0021249A">
              <w:t xml:space="preserve"> in TS 38.213[4],</w:t>
            </w:r>
            <w:r w:rsidRPr="0021249A">
              <w:rPr>
                <w:lang w:eastAsia="zh-CN"/>
              </w:rPr>
              <w:t xml:space="preserve"> </w:t>
            </w:r>
            <w:r w:rsidRPr="0021249A">
              <w:rPr>
                <w:i/>
                <w:iCs/>
              </w:rPr>
              <w:t>T</w:t>
            </w:r>
            <w:r w:rsidRPr="0021249A">
              <w:t xml:space="preserve">, </w:t>
            </w:r>
            <w:r w:rsidRPr="0021249A">
              <w:rPr>
                <w:i/>
                <w:iCs/>
              </w:rPr>
              <w:t>Ns</w:t>
            </w:r>
            <w:r w:rsidRPr="0021249A">
              <w:t xml:space="preserve">, and </w:t>
            </w:r>
            <w:r w:rsidRPr="0021249A">
              <w:rPr>
                <w:i/>
                <w:iCs/>
              </w:rPr>
              <w:t>N</w:t>
            </w:r>
            <w:r w:rsidRPr="0021249A">
              <w:t xml:space="preserve"> are determined in clause 7.1.</w:t>
            </w:r>
          </w:p>
          <w:p w14:paraId="2835E9E6" w14:textId="212DC9DB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 xml:space="preserve">The frame-level offset between the LO and the reference </w:t>
            </w:r>
            <w:r w:rsidRPr="0021249A">
              <w:rPr>
                <w:rFonts w:hint="eastAsia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</w:t>
            </w:r>
            <w:r w:rsidRPr="0021249A">
              <w:t xml:space="preserve"> provided by</w:t>
            </w:r>
            <w:r w:rsidRPr="0021249A">
              <w:rPr>
                <w:color w:val="FF0000"/>
              </w:rPr>
              <w:t xml:space="preserve"> </w:t>
            </w:r>
            <w:proofErr w:type="spellStart"/>
            <w:ins w:id="32" w:author="vivo-Chenli" w:date="2025-07-16T12:40:00Z">
              <w:r w:rsidR="008B1043" w:rsidRPr="0035118B">
                <w:rPr>
                  <w:rFonts w:eastAsia="SimSun"/>
                  <w:i/>
                  <w:iCs/>
                  <w:color w:val="000000"/>
                  <w:lang w:eastAsia="zh-CN"/>
                </w:rPr>
                <w:t>lpwus-LoOffset</w:t>
              </w:r>
              <w:proofErr w:type="spellEnd"/>
              <w:r w:rsidR="008B1043" w:rsidRPr="008B1043" w:rsidDel="008B1043">
                <w:rPr>
                  <w:i/>
                </w:rPr>
                <w:t xml:space="preserve"> </w:t>
              </w:r>
            </w:ins>
            <w:del w:id="33" w:author="vivo-Chenli" w:date="2025-07-16T12:40:00Z">
              <w:r w:rsidRPr="008B1043" w:rsidDel="008B1043">
                <w:rPr>
                  <w:i/>
                </w:rPr>
                <w:delText>l</w:delText>
              </w:r>
              <w:r w:rsidRPr="008B1043" w:rsidDel="008B1043">
                <w:rPr>
                  <w:rFonts w:hint="eastAsia"/>
                  <w:i/>
                  <w:lang w:eastAsia="zh-CN"/>
                </w:rPr>
                <w:delText>o</w:delText>
              </w:r>
              <w:r w:rsidRPr="008B1043" w:rsidDel="008B1043">
                <w:rPr>
                  <w:i/>
                </w:rPr>
                <w:delText xml:space="preserve">-Offset </w:delText>
              </w:r>
            </w:del>
            <w:r w:rsidRPr="0021249A">
              <w:t>in SIB</w:t>
            </w:r>
            <w:r w:rsidRPr="0021249A">
              <w:rPr>
                <w:rFonts w:hint="eastAsia"/>
                <w:lang w:eastAsia="zh-CN"/>
              </w:rPr>
              <w:t>1</w:t>
            </w:r>
            <w:r w:rsidRPr="0021249A">
              <w:rPr>
                <w:rFonts w:hint="eastAsia"/>
              </w:rPr>
              <w:t>.</w:t>
            </w:r>
            <w:r>
              <w:t xml:space="preserve"> </w:t>
            </w:r>
          </w:p>
          <w:p w14:paraId="7C820973" w14:textId="60FFC081" w:rsidR="005F71D5" w:rsidRDefault="005F71D5" w:rsidP="005F71D5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SimSun"/>
                <w:b/>
                <w:color w:val="000000"/>
                <w:lang w:eastAsia="zh-CN"/>
              </w:rPr>
              <w:t>omment:</w:t>
            </w:r>
            <w:r>
              <w:rPr>
                <w:rFonts w:eastAsia="SimSun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SimSun"/>
                <w:bCs/>
                <w:color w:val="000000"/>
                <w:lang w:eastAsia="zh-CN"/>
              </w:rPr>
              <w:t xml:space="preserve">The </w:t>
            </w:r>
            <w:r>
              <w:rPr>
                <w:rFonts w:eastAsia="SimSun"/>
                <w:color w:val="000000"/>
                <w:lang w:eastAsia="zh-CN"/>
              </w:rPr>
              <w:t xml:space="preserve">“reference PF” is not aligned with current RRC CR (from RAN1 RRC parameters), </w:t>
            </w:r>
            <w:r>
              <w:rPr>
                <w:rFonts w:eastAsia="SimSun" w:hint="eastAsia"/>
                <w:color w:val="000000"/>
                <w:lang w:eastAsia="zh-CN"/>
              </w:rPr>
              <w:t>it</w:t>
            </w:r>
            <w:r>
              <w:rPr>
                <w:rFonts w:eastAsia="SimSun"/>
                <w:color w:val="000000"/>
                <w:lang w:eastAsia="zh-CN"/>
              </w:rPr>
              <w:t xml:space="preserve"> should be “reference PF/PO” or “reference point”.</w:t>
            </w:r>
          </w:p>
          <w:p w14:paraId="7F4E0723" w14:textId="4E88F778" w:rsidR="00216C29" w:rsidRPr="005F71D5" w:rsidRDefault="005F71D5" w:rsidP="005F71D5">
            <w:pPr>
              <w:spacing w:before="100" w:beforeAutospacing="1" w:after="100" w:afterAutospacing="1"/>
              <w:jc w:val="both"/>
              <w:rPr>
                <w:rFonts w:eastAsia="SimSun"/>
                <w:b/>
                <w:color w:val="000000"/>
                <w:lang w:eastAsia="zh-CN"/>
              </w:rPr>
            </w:pPr>
            <w:r>
              <w:rPr>
                <w:rFonts w:eastAsia="SimSun"/>
                <w:b/>
                <w:color w:val="000000"/>
                <w:lang w:eastAsia="zh-CN"/>
              </w:rPr>
              <w:t xml:space="preserve">Reason: </w:t>
            </w:r>
            <w:r w:rsidRPr="005F71D5">
              <w:rPr>
                <w:rFonts w:eastAsia="SimSun"/>
                <w:bCs/>
                <w:color w:val="000000"/>
                <w:lang w:eastAsia="zh-CN"/>
              </w:rPr>
              <w:t>to align with RR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59E289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</w:t>
            </w:r>
            <w:r w:rsidR="00B17EA6">
              <w:rPr>
                <w:rFonts w:eastAsia="SimSun"/>
                <w:color w:val="000000"/>
                <w:lang w:eastAsia="zh-CN"/>
              </w:rPr>
              <w:t>5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E0DE" w14:textId="77777777" w:rsidR="00216C29" w:rsidRPr="0021249A" w:rsidRDefault="00216C29" w:rsidP="00216C29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4D169754" w14:textId="68E25E45" w:rsidR="00216C29" w:rsidRPr="00602ACC" w:rsidRDefault="00216C29" w:rsidP="00602ACC">
            <w:pPr>
              <w:spacing w:line="240" w:lineRule="auto"/>
              <w:rPr>
                <w:rFonts w:ascii="Times" w:eastAsia="SimSun" w:hAnsi="Times"/>
                <w:szCs w:val="14"/>
                <w:lang w:eastAsia="zh-CN"/>
              </w:rPr>
            </w:pPr>
            <w:r w:rsidRPr="0021249A">
              <w:rPr>
                <w:rFonts w:eastAsia="SimSun" w:hint="eastAsia"/>
                <w:noProof/>
                <w:lang w:eastAsia="zh-CN"/>
              </w:rPr>
              <w:t>If the UE detects LP-WUS and the LP-WUS is associated with the UE</w:t>
            </w:r>
            <w:r w:rsidRPr="0021249A">
              <w:rPr>
                <w:rFonts w:eastAsia="SimSun"/>
              </w:rPr>
              <w:t xml:space="preserve"> as specified in clause 10.</w:t>
            </w:r>
            <w:r w:rsidRPr="0021249A">
              <w:rPr>
                <w:rFonts w:eastAsia="SimSun" w:hint="eastAsia"/>
                <w:lang w:eastAsia="zh-CN"/>
              </w:rPr>
              <w:t>xx</w:t>
            </w:r>
            <w:r w:rsidRPr="0021249A">
              <w:rPr>
                <w:rFonts w:eastAsia="SimSun"/>
              </w:rPr>
              <w:t xml:space="preserve"> in TS 38.</w:t>
            </w:r>
            <w:r w:rsidRPr="0021249A">
              <w:rPr>
                <w:rFonts w:eastAsia="SimSun" w:hint="eastAsia"/>
                <w:lang w:eastAsia="zh-CN"/>
              </w:rPr>
              <w:t xml:space="preserve">213 [4], the </w:t>
            </w:r>
            <w:r w:rsidRPr="0021249A">
              <w:rPr>
                <w:rFonts w:eastAsia="SimSun"/>
              </w:rPr>
              <w:t>UE monitors the associated PO as specified in clause 7.1</w:t>
            </w:r>
            <w:r w:rsidRPr="0021249A">
              <w:rPr>
                <w:rFonts w:eastAsia="SimSun" w:hint="eastAsia"/>
                <w:lang w:eastAsia="zh-CN"/>
              </w:rPr>
              <w:t xml:space="preserve"> or </w:t>
            </w:r>
            <w:r w:rsidRPr="0021249A">
              <w:rPr>
                <w:rFonts w:eastAsia="SimSun"/>
                <w:lang w:eastAsia="ko-KR"/>
              </w:rPr>
              <w:t>monitor</w:t>
            </w:r>
            <w:r w:rsidRPr="0021249A">
              <w:rPr>
                <w:rFonts w:eastAsia="SimSun" w:hint="eastAsia"/>
                <w:lang w:eastAsia="zh-CN"/>
              </w:rPr>
              <w:t>s</w:t>
            </w:r>
            <w:r w:rsidRPr="0021249A">
              <w:rPr>
                <w:rFonts w:eastAsia="SimSun"/>
                <w:lang w:eastAsia="ko-KR"/>
              </w:rPr>
              <w:t xml:space="preserve"> PEI</w:t>
            </w:r>
            <w:r w:rsidRPr="0021249A">
              <w:rPr>
                <w:rFonts w:eastAsia="SimSun" w:hint="eastAsia"/>
                <w:lang w:eastAsia="zh-CN"/>
              </w:rPr>
              <w:t xml:space="preserve"> as specified in clause 7.2</w:t>
            </w:r>
            <w:ins w:id="34" w:author="vivo-Chenli" w:date="2025-07-16T12:45:00Z">
              <w:r w:rsidR="00602ACC" w:rsidRPr="00602ACC">
                <w:rPr>
                  <w:rFonts w:eastAsia="SimSun"/>
                  <w:noProof/>
                  <w:lang w:eastAsia="zh-CN"/>
                </w:rPr>
                <w:t xml:space="preserve"> if PEI is supported and </w:t>
              </w:r>
              <w:r w:rsidR="00602ACC" w:rsidRPr="00602ACC">
                <w:rPr>
                  <w:rFonts w:eastAsia="SimSun" w:hint="eastAsia"/>
                  <w:noProof/>
                  <w:lang w:eastAsia="zh-CN"/>
                </w:rPr>
                <w:t>related configuration is provided in system information</w:t>
              </w:r>
            </w:ins>
            <w:r w:rsidRPr="0021249A">
              <w:rPr>
                <w:rFonts w:eastAsia="SimSun" w:hint="eastAsia"/>
                <w:lang w:eastAsia="zh-CN"/>
              </w:rPr>
              <w:t>, which is up to UE implementation</w:t>
            </w:r>
            <w:del w:id="35" w:author="vivo-Chenli" w:date="2025-07-16T12:45:00Z">
              <w:r w:rsidRPr="0021249A" w:rsidDel="00602ACC">
                <w:rPr>
                  <w:rFonts w:eastAsia="SimSun" w:hint="eastAsia"/>
                  <w:lang w:eastAsia="zh-CN"/>
                </w:rPr>
                <w:delText xml:space="preserve"> </w:delText>
              </w:r>
              <w:r w:rsidRPr="00602ACC" w:rsidDel="00602ACC">
                <w:rPr>
                  <w:rFonts w:eastAsia="SimSun"/>
                  <w:noProof/>
                  <w:lang w:eastAsia="zh-CN"/>
                </w:rPr>
                <w:delText xml:space="preserve">if PEI is supported and </w:delText>
              </w:r>
              <w:r w:rsidRPr="00602ACC" w:rsidDel="00602ACC">
                <w:rPr>
                  <w:rFonts w:eastAsia="SimSun" w:hint="eastAsia"/>
                  <w:noProof/>
                  <w:lang w:eastAsia="zh-CN"/>
                </w:rPr>
                <w:delText>related configuration is provided in system information</w:delText>
              </w:r>
            </w:del>
            <w:r w:rsidRPr="0021249A">
              <w:rPr>
                <w:rFonts w:eastAsia="SimSun"/>
              </w:rPr>
              <w:t>.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 If UE does not detect a LP-WUS on the monitored </w:t>
            </w:r>
            <w:r w:rsidRPr="0021249A">
              <w:rPr>
                <w:rFonts w:eastAsia="SimSun"/>
                <w:noProof/>
                <w:lang w:eastAsia="zh-CN"/>
              </w:rPr>
              <w:t>LP-WUS occasion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 (LO) or the LP-WUS is not associated with the UE</w:t>
            </w:r>
            <w:r w:rsidRPr="0021249A">
              <w:rPr>
                <w:rFonts w:eastAsia="SimSun"/>
                <w:lang w:eastAsia="zh-CN"/>
              </w:rPr>
              <w:t xml:space="preserve"> as specified in clause 10.</w:t>
            </w:r>
            <w:r w:rsidRPr="0021249A">
              <w:rPr>
                <w:rFonts w:eastAsia="SimSun" w:hint="eastAsia"/>
                <w:lang w:eastAsia="zh-CN"/>
              </w:rPr>
              <w:t>xx</w:t>
            </w:r>
            <w:r w:rsidRPr="0021249A">
              <w:rPr>
                <w:rFonts w:eastAsia="SimSun"/>
                <w:lang w:eastAsia="zh-CN"/>
              </w:rPr>
              <w:t xml:space="preserve"> in TS 38.213 [4]</w:t>
            </w:r>
            <w:r w:rsidRPr="0021249A">
              <w:rPr>
                <w:rFonts w:eastAsia="SimSun" w:hint="eastAsia"/>
                <w:noProof/>
                <w:lang w:eastAsia="zh-CN"/>
              </w:rPr>
              <w:t>,</w:t>
            </w:r>
            <w:r w:rsidRPr="0021249A">
              <w:rPr>
                <w:rFonts w:eastAsia="SimSun"/>
              </w:rPr>
              <w:t xml:space="preserve"> the UE is not required to monitor the associated PO </w:t>
            </w:r>
            <w:r w:rsidRPr="0021249A">
              <w:rPr>
                <w:rFonts w:eastAsia="SimSun"/>
              </w:rPr>
              <w:lastRenderedPageBreak/>
              <w:t>as specified in clause 7.1</w:t>
            </w:r>
            <w:r w:rsidRPr="0021249A">
              <w:rPr>
                <w:rFonts w:eastAsia="SimSun" w:hint="eastAsia"/>
                <w:noProof/>
                <w:lang w:eastAsia="zh-CN"/>
              </w:rPr>
              <w:t xml:space="preserve">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4C1C02" w14:paraId="275CF0D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C003" w14:textId="0E0143A3" w:rsidR="004C1C02" w:rsidRDefault="00A954A3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6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99D8" w14:textId="77777777" w:rsidR="004C1C02" w:rsidRDefault="004C1C02" w:rsidP="00216C29">
            <w:pPr>
              <w:pStyle w:val="Heading3"/>
            </w:pPr>
            <w:r>
              <w:t>7.x.1</w:t>
            </w:r>
          </w:p>
          <w:p w14:paraId="2D8DE7D5" w14:textId="77777777" w:rsidR="004C1C02" w:rsidRPr="00482C31" w:rsidRDefault="004C1C02" w:rsidP="004C1C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se thresholds can be configured separately fo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based on LP-SS and LR measurements based on SSB if a cell supports both measurement types </w:t>
            </w:r>
            <w:r w:rsidRPr="00EA2168">
              <w:t>as specified in TS 38.331 [3]</w:t>
            </w:r>
            <w:r>
              <w:rPr>
                <w:rFonts w:hint="eastAsia"/>
                <w:lang w:eastAsia="zh-CN"/>
              </w:rPr>
              <w:t xml:space="preserve">. If UE supports both </w:t>
            </w:r>
            <w:r>
              <w:rPr>
                <w:rFonts w:hint="eastAsia"/>
                <w:bCs/>
                <w:lang w:eastAsia="zh-CN"/>
              </w:rPr>
              <w:t xml:space="preserve">measurement types, it is up to UE implementation to choose whethe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are based on LP-SS or based on SSB for the determination of the LP-WUS monitoring entry/exit conditions.</w:t>
            </w:r>
          </w:p>
          <w:p w14:paraId="4B78E72A" w14:textId="3E637853" w:rsidR="004C1C02" w:rsidRPr="004C1C02" w:rsidRDefault="004C1C02" w:rsidP="004C1C02">
            <w:r>
              <w:t xml:space="preserve">Comments: this sentence should be moved after exit condition, as it is also applied to exit condit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194F" w14:textId="77777777" w:rsidR="004C1C02" w:rsidRPr="00680EDE" w:rsidRDefault="004C1C0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302EE2" w14:paraId="001F36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956" w14:textId="6B6F325A" w:rsidR="00302EE2" w:rsidRDefault="00B17EA6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</w:t>
            </w:r>
            <w:r w:rsidR="00A954A3">
              <w:rPr>
                <w:rFonts w:eastAsia="SimSun"/>
                <w:color w:val="000000"/>
                <w:lang w:eastAsia="zh-CN"/>
              </w:rPr>
              <w:t>7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B6B" w14:textId="77777777" w:rsidR="00302EE2" w:rsidRDefault="00302EE2" w:rsidP="00302EE2">
            <w:pPr>
              <w:pStyle w:val="Heading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.x.1 C</w:t>
            </w:r>
            <w:r>
              <w:rPr>
                <w:lang w:eastAsia="zh-CN"/>
              </w:rPr>
              <w:t>ondition</w:t>
            </w:r>
            <w:r>
              <w:rPr>
                <w:rFonts w:hint="eastAsia"/>
                <w:lang w:eastAsia="zh-CN"/>
              </w:rPr>
              <w:t xml:space="preserve"> for LP-WUS monitoring</w:t>
            </w:r>
          </w:p>
          <w:p w14:paraId="549CC05E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 LP-WUS monitoring is fulfilled when:</w:t>
            </w:r>
          </w:p>
          <w:p w14:paraId="1C8CAE57" w14:textId="77777777" w:rsidR="00302EE2" w:rsidRPr="00EA2168" w:rsidRDefault="00302EE2" w:rsidP="00302EE2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C09116D" w14:textId="77777777" w:rsidR="00302EE2" w:rsidRPr="00A6036F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ab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62EE69EC" w14:textId="77777777" w:rsidR="00302EE2" w:rsidRDefault="00302EE2" w:rsidP="00302EE2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DengXian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6F626F14" w14:textId="77777777" w:rsidR="00302EE2" w:rsidRPr="00EA2168" w:rsidRDefault="00302EE2" w:rsidP="00302EE2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2E4C4522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3F04EE5C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3B39246D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1A373DBF" w14:textId="18ACA41A" w:rsidR="00302EE2" w:rsidRDefault="00302EE2" w:rsidP="00302EE2">
            <w:pPr>
              <w:rPr>
                <w:lang w:eastAsia="zh-CN"/>
              </w:rPr>
            </w:pPr>
            <w:del w:id="36" w:author="vivo-Chenli" w:date="2025-07-16T12:17:00Z">
              <w:r w:rsidRPr="00FF4867" w:rsidDel="00302EE2">
                <w:delText xml:space="preserve">The </w:delText>
              </w:r>
              <w:r w:rsidDel="00302EE2">
                <w:rPr>
                  <w:rFonts w:hint="eastAsia"/>
                  <w:lang w:eastAsia="zh-CN"/>
                </w:rPr>
                <w:delText>parameters</w:delText>
              </w:r>
              <w:r w:rsidRPr="00FF4867" w:rsidDel="00302EE2">
                <w:delText xml:space="preserve"> in the formula are defined a</w:delText>
              </w:r>
              <w:r w:rsidDel="00302EE2">
                <w:rPr>
                  <w:rFonts w:hint="eastAsia"/>
                  <w:lang w:eastAsia="zh-CN"/>
                </w:rPr>
                <w:delText>s follows</w:delText>
              </w:r>
            </w:del>
            <w:ins w:id="37" w:author="vivo-Chenli" w:date="2025-07-16T12:17:00Z">
              <w:r>
                <w:t>Where</w:t>
              </w:r>
            </w:ins>
            <w:r>
              <w:rPr>
                <w:rFonts w:hint="eastAsia"/>
                <w:lang w:eastAsia="zh-CN"/>
              </w:rPr>
              <w:t>:</w:t>
            </w:r>
          </w:p>
          <w:p w14:paraId="44CD0050" w14:textId="38CE9FC1" w:rsidR="00302EE2" w:rsidRDefault="00302EE2" w:rsidP="00302EE2">
            <w:pPr>
              <w:spacing w:before="100" w:beforeAutospacing="1" w:after="100" w:afterAutospacing="1"/>
              <w:jc w:val="both"/>
            </w:pPr>
            <w:r w:rsidRPr="00302EE2">
              <w:rPr>
                <w:rFonts w:eastAsia="SimSun"/>
                <w:b/>
                <w:color w:val="000000"/>
                <w:lang w:eastAsia="zh-CN"/>
              </w:rPr>
              <w:t xml:space="preserve">Reason: </w:t>
            </w:r>
            <w:r w:rsidRPr="00302EE2">
              <w:rPr>
                <w:rFonts w:eastAsia="SimSun"/>
                <w:bCs/>
                <w:color w:val="000000"/>
                <w:lang w:eastAsia="zh-CN"/>
              </w:rPr>
              <w:t>to keep the consistent with other places.</w:t>
            </w:r>
            <w: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183" w14:textId="77777777" w:rsidR="00302EE2" w:rsidRPr="00680EDE" w:rsidRDefault="00302EE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6777FD22" w:rsidR="00216C29" w:rsidRPr="00680EDE" w:rsidRDefault="00B17EA6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SimSun"/>
                <w:color w:val="000000"/>
                <w:lang w:eastAsia="zh-CN"/>
              </w:rPr>
              <w:t>Vivo (v00</w:t>
            </w:r>
            <w:r w:rsidR="00182899">
              <w:rPr>
                <w:rFonts w:eastAsia="SimSun"/>
                <w:color w:val="000000"/>
                <w:lang w:eastAsia="zh-CN"/>
              </w:rPr>
              <w:t>8</w:t>
            </w:r>
            <w:r>
              <w:rPr>
                <w:rFonts w:eastAsia="SimSun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9F2B" w14:textId="642FA328" w:rsidR="00637B46" w:rsidRDefault="00637B46" w:rsidP="00637B46">
            <w:pPr>
              <w:pStyle w:val="Heading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1 </w:t>
            </w:r>
            <w:r w:rsidRPr="00EA2168">
              <w:rPr>
                <w:lang w:eastAsia="zh-CN"/>
              </w:rPr>
              <w:t>CN assigned subgrouping</w:t>
            </w:r>
            <w:r w:rsidRPr="003F5B35">
              <w:rPr>
                <w:rFonts w:hint="eastAsia"/>
                <w:lang w:eastAsia="zh-CN"/>
              </w:rPr>
              <w:t xml:space="preserve"> </w:t>
            </w:r>
            <w:del w:id="38" w:author="vivo-Chenli" w:date="2025-07-16T12:15:00Z">
              <w:r w:rsidDel="00637B46">
                <w:rPr>
                  <w:rFonts w:hint="eastAsia"/>
                  <w:lang w:eastAsia="zh-CN"/>
                </w:rPr>
                <w:delText>for LP-WUS</w:delText>
              </w:r>
            </w:del>
          </w:p>
          <w:p w14:paraId="0FBE1BCD" w14:textId="6E9BA5AC" w:rsidR="00637B46" w:rsidRDefault="00637B46" w:rsidP="00637B46">
            <w:pPr>
              <w:pStyle w:val="Heading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2 </w:t>
            </w:r>
            <w:r w:rsidRPr="00EA2168">
              <w:rPr>
                <w:lang w:eastAsia="zh-CN"/>
              </w:rPr>
              <w:t>UE_ID based subgrouping</w:t>
            </w:r>
            <w:del w:id="39" w:author="vivo-Chenli" w:date="2025-07-16T12:15:00Z">
              <w:r w:rsidDel="00637B46">
                <w:rPr>
                  <w:rFonts w:hint="eastAsia"/>
                  <w:lang w:eastAsia="zh-CN"/>
                </w:rPr>
                <w:delText xml:space="preserve"> for LP-WUS</w:delText>
              </w:r>
            </w:del>
          </w:p>
          <w:p w14:paraId="59AD2135" w14:textId="4ABDD2AC" w:rsidR="00637B46" w:rsidRPr="00637B46" w:rsidRDefault="00637B46" w:rsidP="00216C2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 w:rsidRPr="00C865F4">
              <w:rPr>
                <w:lang w:eastAsia="zh-CN"/>
              </w:rPr>
              <w:t>:</w:t>
            </w:r>
            <w:r>
              <w:rPr>
                <w:lang w:eastAsia="zh-CN"/>
              </w:rPr>
              <w:t xml:space="preserve"> as it is already mentioned “for LP-WUS” in title of 7.y. similar to what captured in 7.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37F3B07B" w:rsidR="00216C29" w:rsidRPr="001142BE" w:rsidRDefault="001142BE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  <w:r>
              <w:rPr>
                <w:rFonts w:eastAsia="SimSun"/>
                <w:color w:val="000000"/>
                <w:lang w:val="en-SE" w:eastAsia="zh-CN"/>
              </w:rPr>
              <w:t>HW (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926E" w14:textId="546ABC22" w:rsidR="00897766" w:rsidRPr="00897766" w:rsidRDefault="00897766" w:rsidP="00897766">
            <w:pPr>
              <w:pStyle w:val="B1"/>
              <w:rPr>
                <w:lang w:val="en-SE" w:eastAsia="zh-CN"/>
              </w:rPr>
            </w:pPr>
            <w:r>
              <w:rPr>
                <w:rFonts w:eastAsia="SimSun"/>
                <w:lang w:val="en-SE" w:eastAsia="zh-CN"/>
              </w:rPr>
              <w:t>“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further perform relaxed serving cell and neighbouring cell </w:t>
            </w:r>
            <w:r w:rsidRPr="00686B4A">
              <w:rPr>
                <w:rFonts w:hint="eastAsia"/>
                <w:highlight w:val="yellow"/>
                <w:lang w:eastAsia="zh-CN"/>
              </w:rPr>
              <w:t>measurement</w:t>
            </w:r>
            <w:r>
              <w:rPr>
                <w:rFonts w:hint="eastAsia"/>
                <w:lang w:eastAsia="zh-CN"/>
              </w:rPr>
              <w:t xml:space="preserve">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</w:t>
            </w:r>
            <w:proofErr w:type="gramStart"/>
            <w:r>
              <w:rPr>
                <w:rFonts w:hint="eastAsia"/>
                <w:lang w:eastAsia="zh-CN"/>
              </w:rPr>
              <w:t>4.x.</w:t>
            </w:r>
            <w:proofErr w:type="gramEnd"/>
            <w:r>
              <w:rPr>
                <w:rFonts w:hint="eastAsia"/>
                <w:lang w:eastAsia="zh-CN"/>
              </w:rPr>
              <w:t>3.</w:t>
            </w:r>
            <w:r>
              <w:rPr>
                <w:lang w:val="en-SE" w:eastAsia="zh-CN"/>
              </w:rPr>
              <w:t>”</w:t>
            </w:r>
          </w:p>
          <w:p w14:paraId="45FA36B0" w14:textId="17534CD2" w:rsidR="00216C29" w:rsidRPr="00897766" w:rsidRDefault="00897766" w:rsidP="00216C29">
            <w:pPr>
              <w:pStyle w:val="B1"/>
              <w:ind w:left="0" w:firstLine="0"/>
              <w:rPr>
                <w:rFonts w:eastAsia="SimSun"/>
                <w:lang w:val="en-SE" w:eastAsia="zh-CN"/>
              </w:rPr>
            </w:pPr>
            <w:r w:rsidRPr="005C51D3">
              <w:rPr>
                <w:rFonts w:eastAsia="SimSun"/>
                <w:b/>
                <w:lang w:val="en-SE" w:eastAsia="zh-CN"/>
              </w:rPr>
              <w:t>Editorial:</w:t>
            </w:r>
            <w:r>
              <w:rPr>
                <w:rFonts w:eastAsia="SimSun"/>
                <w:lang w:val="en-SE" w:eastAsia="zh-CN"/>
              </w:rPr>
              <w:t xml:space="preserve"> </w:t>
            </w:r>
            <w:r w:rsidR="00686B4A">
              <w:rPr>
                <w:rFonts w:eastAsia="SimSun"/>
                <w:lang w:val="en-SE" w:eastAsia="zh-CN"/>
              </w:rPr>
              <w:t>“measurement” to “measurements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5516BDA3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  <w:r>
              <w:rPr>
                <w:rFonts w:eastAsia="SimSun"/>
                <w:color w:val="000000"/>
                <w:lang w:val="en-SE" w:eastAsia="zh-CN"/>
              </w:rPr>
              <w:t>HW (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9B4" w14:textId="77777777" w:rsidR="00366AD5" w:rsidRDefault="00366AD5" w:rsidP="00366AD5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0"/>
            <w:r>
              <w:rPr>
                <w:rFonts w:hint="eastAsia"/>
                <w:lang w:eastAsia="zh-CN"/>
              </w:rPr>
              <w:t>ng cell</w:t>
            </w:r>
            <w:commentRangeEnd w:id="40"/>
            <w:r>
              <w:rPr>
                <w:rStyle w:val="CommentReference"/>
                <w:rFonts w:ascii="Times New Roman" w:hAnsi="Times New Roman"/>
              </w:rPr>
              <w:commentReference w:id="40"/>
            </w:r>
            <w:r>
              <w:rPr>
                <w:rFonts w:hint="eastAsia"/>
                <w:lang w:eastAsia="zh-CN"/>
              </w:rPr>
              <w:t xml:space="preserve"> measurement offloading rules </w:t>
            </w:r>
            <w:r>
              <w:rPr>
                <w:rFonts w:hint="eastAsia"/>
                <w:lang w:eastAsia="zh-CN"/>
              </w:rPr>
              <w:lastRenderedPageBreak/>
              <w:t>for LP-WUS UE</w:t>
            </w:r>
          </w:p>
          <w:p w14:paraId="46AF28E8" w14:textId="77777777" w:rsidR="00366AD5" w:rsidRDefault="00366AD5" w:rsidP="00366AD5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A006A72" w14:textId="26C5E34F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  <w:r w:rsidRPr="005C51D3">
              <w:rPr>
                <w:rFonts w:eastAsia="SimSun"/>
                <w:b/>
                <w:color w:val="000000"/>
                <w:lang w:val="en-SE" w:eastAsia="zh-CN"/>
              </w:rPr>
              <w:t>Proposed change (editorial):</w:t>
            </w:r>
            <w:r>
              <w:rPr>
                <w:rFonts w:eastAsia="SimSun"/>
                <w:color w:val="000000"/>
                <w:lang w:val="en-SE" w:eastAsia="zh-CN"/>
              </w:rPr>
              <w:t xml:space="preserve"> (</w:t>
            </w:r>
            <w:r>
              <w:rPr>
                <w:rFonts w:hint="eastAsia"/>
                <w:lang w:eastAsia="zh-CN"/>
              </w:rPr>
              <w:t>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 xml:space="preserve">, serving cell measurement </w:t>
            </w:r>
            <w:r w:rsidRPr="00366AD5">
              <w:rPr>
                <w:color w:val="FF0000"/>
                <w:highlight w:val="yellow"/>
                <w:lang w:val="en-SE" w:eastAsia="zh-CN"/>
              </w:rPr>
              <w:t>is</w:t>
            </w:r>
            <w:r>
              <w:rPr>
                <w:highlight w:val="yellow"/>
                <w:lang w:val="en-SE" w:eastAsia="zh-CN"/>
              </w:rPr>
              <w:t xml:space="preserve"> </w:t>
            </w:r>
            <w:r w:rsidRPr="00366AD5">
              <w:rPr>
                <w:highlight w:val="yellow"/>
                <w:lang w:eastAsia="zh-CN"/>
              </w:rPr>
              <w:t>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eastAsia="SimSun"/>
                <w:color w:val="000000"/>
                <w:lang w:val="en-SE" w:eastAsia="zh-CN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5AE7EAA6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  <w:r>
              <w:rPr>
                <w:rFonts w:eastAsia="SimSun"/>
                <w:color w:val="000000"/>
                <w:lang w:val="en-SE" w:eastAsia="zh-CN"/>
              </w:rPr>
              <w:t>HW (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940B" w14:textId="77777777" w:rsidR="00D448CA" w:rsidRDefault="00D448CA" w:rsidP="00D448CA">
            <w:pPr>
              <w:pStyle w:val="Heading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1"/>
            <w:r>
              <w:rPr>
                <w:rFonts w:hint="eastAsia"/>
                <w:lang w:eastAsia="zh-CN"/>
              </w:rPr>
              <w:t>ng cell</w:t>
            </w:r>
            <w:commentRangeEnd w:id="41"/>
            <w:r>
              <w:rPr>
                <w:rStyle w:val="CommentReference"/>
                <w:rFonts w:ascii="Times New Roman" w:hAnsi="Times New Roman"/>
              </w:rPr>
              <w:commentReference w:id="41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59C0403D" w14:textId="77777777" w:rsidR="00D448CA" w:rsidRDefault="00D448CA" w:rsidP="00D448C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</w:t>
            </w:r>
            <w:r w:rsidRPr="00D448CA">
              <w:rPr>
                <w:rFonts w:hint="eastAsia"/>
                <w:highlight w:val="yellow"/>
                <w:lang w:eastAsia="zh-CN"/>
              </w:rPr>
              <w:t>is not required to perform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204D9A3" w14:textId="72C60C37" w:rsidR="00216C29" w:rsidRPr="00D448CA" w:rsidRDefault="00D448CA" w:rsidP="00216C29">
            <w:pPr>
              <w:rPr>
                <w:lang w:val="en-SE"/>
              </w:rPr>
            </w:pPr>
            <w:r w:rsidRPr="005C51D3">
              <w:rPr>
                <w:b/>
                <w:lang w:val="en-SE"/>
              </w:rPr>
              <w:t>Proposed change:</w:t>
            </w:r>
            <w:r>
              <w:rPr>
                <w:lang w:val="en-SE"/>
              </w:rPr>
              <w:t xml:space="preserve"> “LP-WUS UE </w:t>
            </w:r>
            <w:r w:rsidRPr="00D448CA">
              <w:rPr>
                <w:rFonts w:hint="eastAsia"/>
                <w:strike/>
                <w:highlight w:val="yellow"/>
                <w:lang w:eastAsia="zh-CN"/>
              </w:rPr>
              <w:t>is not required to perform</w:t>
            </w:r>
            <w:r>
              <w:rPr>
                <w:lang w:val="en-SE"/>
              </w:rPr>
              <w:t xml:space="preserve"> </w:t>
            </w:r>
            <w:r w:rsidRPr="00D448CA">
              <w:rPr>
                <w:color w:val="FF0000"/>
                <w:lang w:val="en-SE"/>
              </w:rPr>
              <w:t>should exit</w:t>
            </w:r>
            <w:r>
              <w:rPr>
                <w:lang w:val="en-SE"/>
              </w:rPr>
              <w:t xml:space="preserve"> serving cell measurement offloading </w:t>
            </w:r>
            <w:proofErr w:type="gramStart"/>
            <w:r>
              <w:rPr>
                <w:lang w:val="en-SE"/>
              </w:rPr>
              <w:t>.....</w:t>
            </w:r>
            <w:proofErr w:type="gramEnd"/>
            <w:r>
              <w:rPr>
                <w:lang w:val="en-SE"/>
              </w:rP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iCs/>
                <w:lang w:eastAsia="zh-CN"/>
              </w:rPr>
            </w:pPr>
          </w:p>
        </w:tc>
      </w:tr>
      <w:tr w:rsidR="00216C29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778F3086" w:rsidR="00216C29" w:rsidRPr="00057664" w:rsidRDefault="00057664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  <w:r>
              <w:rPr>
                <w:rFonts w:eastAsia="SimSun"/>
                <w:color w:val="000000"/>
                <w:lang w:val="en-SE" w:eastAsia="zh-CN"/>
              </w:rPr>
              <w:t>HW (004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DF9B" w14:textId="77777777" w:rsidR="00057664" w:rsidRDefault="00057664" w:rsidP="00057664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6756EEE9" w14:textId="77777777" w:rsidR="00057664" w:rsidRDefault="00057664" w:rsidP="00057664">
            <w:pPr>
              <w:rPr>
                <w:color w:val="FF0000"/>
                <w:lang w:eastAsia="zh-CN"/>
              </w:rPr>
            </w:pPr>
            <w:r w:rsidRPr="00EA2168">
              <w:t xml:space="preserve">The UE may </w:t>
            </w:r>
            <w:r>
              <w:rPr>
                <w:rFonts w:hint="eastAsia"/>
                <w:lang w:eastAsia="zh-CN"/>
              </w:rPr>
              <w:t>monito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WUS</w:t>
            </w:r>
            <w:r w:rsidRPr="00EA2168">
              <w:t xml:space="preserve"> in RRC_IDLE and RRC_INACTIVE states in order to reduce power consumption</w:t>
            </w:r>
            <w:r w:rsidRPr="00EA2168">
              <w:rPr>
                <w:rFonts w:eastAsiaTheme="minorEastAsia"/>
                <w:noProof/>
                <w:lang w:eastAsia="zh-CN"/>
              </w:rPr>
              <w:t>.</w:t>
            </w:r>
            <w:r w:rsidRPr="00BC35C9">
              <w:rPr>
                <w:rFonts w:eastAsiaTheme="minorEastAsia"/>
                <w:noProof/>
                <w:lang w:eastAsia="zh-CN"/>
              </w:rPr>
              <w:t xml:space="preserve"> </w:t>
            </w:r>
            <w:r w:rsidRPr="00A42979">
              <w:t xml:space="preserve">If </w:t>
            </w:r>
            <w:r w:rsidRPr="00860E97">
              <w:t>LP-WUS</w:t>
            </w:r>
            <w:r w:rsidRPr="00A42979">
              <w:t xml:space="preserve"> configuration is provided in system information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the UE </w:t>
            </w:r>
            <w:r w:rsidRPr="00A42979">
              <w:t xml:space="preserve">in RRC_IDLE or RRC_INACTIVE state supporting </w:t>
            </w:r>
            <w:r w:rsidRPr="00860E97">
              <w:t xml:space="preserve">LP-WUS 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(except for the UEs expecting </w:t>
            </w:r>
            <w:r w:rsidRPr="00EA2168">
              <w:rPr>
                <w:rFonts w:eastAsia="DengXian"/>
                <w:noProof/>
                <w:lang w:eastAsia="zh-CN"/>
              </w:rPr>
              <w:t>MBS group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 notification)</w:t>
            </w:r>
            <w:r>
              <w:rPr>
                <w:rFonts w:hint="eastAsia"/>
                <w:noProof/>
                <w:lang w:eastAsia="zh-CN"/>
              </w:rPr>
              <w:t xml:space="preserve"> may start LP-WUS monitoring </w:t>
            </w:r>
            <w:r w:rsidRPr="00A42979">
              <w:t xml:space="preserve">using </w:t>
            </w:r>
            <w:r w:rsidRPr="00860E97">
              <w:t>LP-WUS</w:t>
            </w:r>
            <w:r w:rsidRPr="00A42979">
              <w:t xml:space="preserve"> parameters in system information according t</w:t>
            </w:r>
            <w:r>
              <w:t>o the procedure described below</w:t>
            </w:r>
            <w:r>
              <w:rPr>
                <w:rFonts w:hint="eastAsia"/>
                <w:noProof/>
                <w:lang w:eastAsia="zh-CN"/>
              </w:rPr>
              <w:t xml:space="preserve"> if the entry condition in clause 7.x.1 is fulfilled. </w:t>
            </w:r>
            <w:r>
              <w:rPr>
                <w:lang w:eastAsia="ko-KR"/>
              </w:rPr>
              <w:t>The UE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.</w:t>
            </w:r>
          </w:p>
          <w:p w14:paraId="0D1843EE" w14:textId="77777777" w:rsidR="00057664" w:rsidRDefault="00057664" w:rsidP="00057664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f the UE detects LP-WUS and the LP-WUS is associated with the UE</w:t>
            </w:r>
            <w:r w:rsidRPr="00CB5ED6">
              <w:t xml:space="preserve">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If UE does not detect a LP-WUS on the monitored </w:t>
            </w:r>
            <w:r w:rsidRPr="00057664">
              <w:rPr>
                <w:noProof/>
                <w:highlight w:val="yellow"/>
                <w:lang w:eastAsia="zh-CN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 (LO)</w:t>
            </w:r>
            <w:r>
              <w:rPr>
                <w:rFonts w:hint="eastAsia"/>
                <w:noProof/>
                <w:lang w:eastAsia="zh-CN"/>
              </w:rPr>
              <w:t xml:space="preserve"> or the LP-WUS is not associated with the UE</w:t>
            </w:r>
            <w:r w:rsidRPr="00EA2168">
              <w:rPr>
                <w:lang w:eastAsia="zh-CN"/>
              </w:rPr>
              <w:t xml:space="preserve"> as specified in clause 10.</w:t>
            </w:r>
            <w:r>
              <w:rPr>
                <w:rFonts w:hint="eastAsia"/>
                <w:lang w:eastAsia="zh-CN"/>
              </w:rPr>
              <w:t>xx</w:t>
            </w:r>
            <w:r w:rsidRPr="00EA2168">
              <w:rPr>
                <w:lang w:eastAsia="zh-CN"/>
              </w:rPr>
              <w:t xml:space="preserve"> in TS 38.213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291AB9A6" w14:textId="77777777" w:rsidR="00216C29" w:rsidRDefault="00057664" w:rsidP="00057664">
            <w:pPr>
              <w:spacing w:before="100" w:beforeAutospacing="1" w:after="100" w:afterAutospacing="1"/>
              <w:jc w:val="both"/>
            </w:pP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  <w:lang w:eastAsia="zh-CN"/>
              </w:rPr>
              <w:t>one LP-WUS</w:t>
            </w:r>
            <w:r w:rsidRPr="00057664">
              <w:rPr>
                <w:highlight w:val="yellow"/>
              </w:rPr>
              <w:t xml:space="preserve"> </w:t>
            </w:r>
            <w:r w:rsidRPr="00057664">
              <w:rPr>
                <w:rFonts w:hint="eastAsia"/>
                <w:highlight w:val="yellow"/>
                <w:lang w:eastAsia="zh-CN"/>
              </w:rPr>
              <w:t xml:space="preserve">occasion </w:t>
            </w:r>
            <w:r w:rsidRPr="00057664">
              <w:rPr>
                <w:highlight w:val="yellow"/>
              </w:rPr>
              <w:t>per DRX cycle</w:t>
            </w:r>
            <w:r w:rsidRPr="00EA2168">
              <w:t>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monitoring occasions (LP-WUS MOs). </w:t>
            </w:r>
            <w:r w:rsidRPr="00C30631">
              <w:t xml:space="preserve">In </w:t>
            </w:r>
            <w:r w:rsidRPr="00C30631">
              <w:lastRenderedPageBreak/>
              <w:t xml:space="preserve">multi-beam operations, the UE assumes that the same </w:t>
            </w:r>
            <w:r w:rsidRPr="00860E97">
              <w:t>LP-WUS</w:t>
            </w:r>
            <w:r w:rsidRPr="00C30631">
              <w:t xml:space="preserve"> is repeated in all transmitted beams</w:t>
            </w:r>
            <w:r>
              <w:rPr>
                <w:rFonts w:hint="eastAsia"/>
                <w:lang w:eastAsia="zh-CN"/>
              </w:rPr>
              <w:t xml:space="preserve"> </w:t>
            </w:r>
            <w:r w:rsidRPr="00C30631">
              <w:t xml:space="preserve">and thus the selection of the beam(s) for the reception of the </w:t>
            </w:r>
            <w:r w:rsidRPr="00860E97">
              <w:t>LP-WUS</w:t>
            </w:r>
            <w:r w:rsidRPr="00C30631">
              <w:t xml:space="preserve"> is up to UE implementation.</w:t>
            </w:r>
          </w:p>
          <w:p w14:paraId="4FB136B1" w14:textId="00A76801" w:rsidR="00057664" w:rsidRDefault="00057664" w:rsidP="00057664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  <w:r>
              <w:rPr>
                <w:rFonts w:eastAsia="SimSun"/>
                <w:color w:val="000000"/>
                <w:lang w:val="en-SE" w:eastAsia="zh-CN"/>
              </w:rPr>
              <w:t xml:space="preserve">Proposed changes (editorial): </w:t>
            </w:r>
          </w:p>
          <w:p w14:paraId="314DAEA7" w14:textId="73BCD3DD" w:rsidR="00057664" w:rsidRDefault="00057664" w:rsidP="00057664">
            <w:pPr>
              <w:pStyle w:val="ListParagraph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/>
              </w:rPr>
            </w:pPr>
            <w:r>
              <w:rPr>
                <w:rFonts w:eastAsia="SimSun"/>
                <w:color w:val="000000"/>
                <w:lang w:val="en-SE"/>
              </w:rPr>
              <w:t>“</w:t>
            </w:r>
            <w:r w:rsidRPr="00057664">
              <w:rPr>
                <w:rFonts w:hint="eastAsia"/>
                <w:noProof/>
                <w:highlight w:val="yellow"/>
              </w:rPr>
              <w:t xml:space="preserve">If </w:t>
            </w:r>
            <w:r w:rsidRPr="00057664">
              <w:rPr>
                <w:noProof/>
                <w:color w:val="FF0000"/>
                <w:highlight w:val="yellow"/>
                <w:lang w:val="en-SE"/>
              </w:rPr>
              <w:t xml:space="preserve">the </w:t>
            </w:r>
            <w:r w:rsidRPr="00057664">
              <w:rPr>
                <w:rFonts w:hint="eastAsia"/>
                <w:noProof/>
                <w:highlight w:val="yellow"/>
              </w:rPr>
              <w:t xml:space="preserve">UE does not detect a LP-WUS on the monitored </w:t>
            </w:r>
            <w:r w:rsidRPr="00057664">
              <w:rPr>
                <w:noProof/>
                <w:highlight w:val="yellow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</w:rPr>
              <w:t xml:space="preserve"> (LO)</w:t>
            </w:r>
            <w:r>
              <w:rPr>
                <w:rFonts w:eastAsia="SimSun"/>
                <w:color w:val="000000"/>
                <w:lang w:val="en-SE"/>
              </w:rPr>
              <w:t>”</w:t>
            </w:r>
          </w:p>
          <w:p w14:paraId="2E18B228" w14:textId="25B7BAF7" w:rsidR="00057664" w:rsidRPr="00057664" w:rsidRDefault="00057664" w:rsidP="00057664">
            <w:pPr>
              <w:pStyle w:val="ListParagraph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/>
              </w:rPr>
            </w:pPr>
            <w:r>
              <w:rPr>
                <w:rFonts w:eastAsia="SimSun"/>
                <w:color w:val="000000"/>
                <w:lang w:val="en-SE"/>
              </w:rPr>
              <w:t>“</w:t>
            </w: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</w:rPr>
              <w:t xml:space="preserve">one </w:t>
            </w:r>
            <w:r w:rsidRPr="00057664">
              <w:rPr>
                <w:rFonts w:hint="eastAsia"/>
                <w:strike/>
                <w:highlight w:val="yellow"/>
              </w:rPr>
              <w:t>LP-WUS</w:t>
            </w:r>
            <w:r w:rsidRPr="00057664">
              <w:rPr>
                <w:strike/>
                <w:highlight w:val="yellow"/>
              </w:rPr>
              <w:t xml:space="preserve"> </w:t>
            </w:r>
            <w:r w:rsidRPr="00057664">
              <w:rPr>
                <w:rFonts w:hint="eastAsia"/>
                <w:strike/>
                <w:highlight w:val="yellow"/>
              </w:rPr>
              <w:t>occasion</w:t>
            </w:r>
            <w:r w:rsidRPr="00057664">
              <w:rPr>
                <w:rFonts w:hint="eastAsia"/>
                <w:highlight w:val="yellow"/>
              </w:rPr>
              <w:t xml:space="preserve"> </w:t>
            </w:r>
            <w:r w:rsidRPr="00057664">
              <w:rPr>
                <w:color w:val="FF0000"/>
                <w:highlight w:val="yellow"/>
                <w:lang w:val="en-SE"/>
              </w:rPr>
              <w:t>LO</w:t>
            </w:r>
            <w:r>
              <w:rPr>
                <w:highlight w:val="yellow"/>
                <w:lang w:val="en-SE"/>
              </w:rPr>
              <w:t xml:space="preserve"> </w:t>
            </w:r>
            <w:r w:rsidRPr="00057664">
              <w:rPr>
                <w:highlight w:val="yellow"/>
              </w:rPr>
              <w:t>per DRX cycle</w:t>
            </w:r>
            <w:r>
              <w:rPr>
                <w:highlight w:val="yellow"/>
                <w:lang w:val="en-SE"/>
              </w:rPr>
              <w:t>”</w:t>
            </w:r>
            <w:r w:rsidRPr="00057664">
              <w:rPr>
                <w:lang w:val="en-SE"/>
              </w:rPr>
              <w:t xml:space="preserve"> (</w:t>
            </w:r>
            <w:r>
              <w:rPr>
                <w:lang w:val="en-SE"/>
              </w:rPr>
              <w:t xml:space="preserve">motivation: </w:t>
            </w:r>
            <w:r w:rsidRPr="00057664">
              <w:rPr>
                <w:lang w:val="en-SE"/>
              </w:rPr>
              <w:t xml:space="preserve">as LO is already mentioned in the above </w:t>
            </w:r>
            <w:r w:rsidR="00653850" w:rsidRPr="00057664">
              <w:rPr>
                <w:lang w:val="en-SE"/>
              </w:rPr>
              <w:t>paragraph</w:t>
            </w:r>
            <w:r w:rsidRPr="00057664">
              <w:rPr>
                <w:lang w:val="en-SE"/>
              </w:rPr>
              <w:t>)</w:t>
            </w:r>
          </w:p>
          <w:p w14:paraId="1ED114F0" w14:textId="14A9C32C" w:rsidR="00057664" w:rsidRPr="00057664" w:rsidRDefault="00057664" w:rsidP="00057664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5CE4E763" w:rsidR="00216C29" w:rsidRPr="006A70D4" w:rsidRDefault="006A70D4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val="en-SE" w:eastAsia="zh-CN"/>
              </w:rPr>
            </w:pPr>
            <w:r>
              <w:rPr>
                <w:rFonts w:eastAsia="SimSun"/>
                <w:color w:val="000000"/>
                <w:lang w:val="en-SE" w:eastAsia="zh-CN"/>
              </w:rPr>
              <w:t>HW (005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DAA63" w14:textId="77777777" w:rsidR="006A70D4" w:rsidRDefault="006A70D4" w:rsidP="006A70D4">
            <w:pPr>
              <w:pStyle w:val="Heading3"/>
            </w:pPr>
            <w:r>
              <w:rPr>
                <w:rFonts w:hint="eastAsia"/>
              </w:rPr>
              <w:t>7.x.0 General</w:t>
            </w:r>
          </w:p>
          <w:p w14:paraId="0F9EA50E" w14:textId="77777777" w:rsidR="00216C29" w:rsidRDefault="000D10E0" w:rsidP="00216C29">
            <w:pPr>
              <w:rPr>
                <w:lang w:val="en-SE"/>
              </w:rPr>
            </w:pPr>
            <w:r>
              <w:rPr>
                <w:rFonts w:eastAsia="SimSun"/>
                <w:lang w:val="en-SE"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 xml:space="preserve">more </w:t>
            </w:r>
            <w:r w:rsidRPr="000D10E0">
              <w:rPr>
                <w:rFonts w:hint="eastAsia"/>
                <w:highlight w:val="yellow"/>
                <w:lang w:eastAsia="zh-CN"/>
              </w:rPr>
              <w:t>than one</w:t>
            </w:r>
            <w:r w:rsidRPr="000D10E0">
              <w:rPr>
                <w:rFonts w:hint="eastAsia"/>
                <w:highlight w:val="yellow"/>
              </w:rPr>
              <w:t xml:space="preserve"> value</w:t>
            </w:r>
            <w:r w:rsidRPr="00AB0209">
              <w:rPr>
                <w:rFonts w:hint="eastAsia"/>
                <w:color w:val="FF0000"/>
                <w:highlight w:val="yellow"/>
              </w:rPr>
              <w:t>s</w:t>
            </w:r>
            <w:r w:rsidRPr="000D10E0">
              <w:rPr>
                <w:rFonts w:hint="eastAsia"/>
                <w:highlight w:val="yellow"/>
              </w:rPr>
              <w:t xml:space="preserve"> </w:t>
            </w:r>
            <w:r w:rsidRPr="00371DC7">
              <w:rPr>
                <w:rFonts w:hint="eastAsia"/>
                <w:color w:val="FF0000"/>
                <w:highlight w:val="yellow"/>
              </w:rPr>
              <w:t>are</w:t>
            </w:r>
            <w:r w:rsidRPr="00137E49">
              <w:rPr>
                <w:rFonts w:hint="eastAsia"/>
              </w:rPr>
              <w:t xml:space="preserve">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>f the gap between the LO associated with the largest offset</w:t>
            </w:r>
            <w:r>
              <w:rPr>
                <w:lang w:val="en-SE"/>
              </w:rPr>
              <w:t>”</w:t>
            </w:r>
          </w:p>
          <w:p w14:paraId="2039893D" w14:textId="0842B362" w:rsidR="000D10E0" w:rsidRPr="000D10E0" w:rsidRDefault="000D10E0" w:rsidP="00216C29">
            <w:pPr>
              <w:rPr>
                <w:rFonts w:eastAsia="SimSun"/>
                <w:lang w:val="en-SE" w:eastAsia="zh-CN"/>
              </w:rPr>
            </w:pPr>
            <w:r>
              <w:rPr>
                <w:rFonts w:eastAsia="SimSun"/>
                <w:lang w:val="en-SE" w:eastAsia="zh-CN"/>
              </w:rPr>
              <w:t>Editorial: “one value</w:t>
            </w:r>
            <w:r w:rsidR="00371DC7">
              <w:rPr>
                <w:rFonts w:eastAsia="SimSun"/>
                <w:lang w:val="en-SE" w:eastAsia="zh-CN"/>
              </w:rPr>
              <w:t xml:space="preserve"> is</w:t>
            </w:r>
            <w:r>
              <w:rPr>
                <w:rFonts w:eastAsia="SimSun"/>
                <w:lang w:val="en-SE" w:eastAsia="zh-CN"/>
              </w:rP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2645E05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C1EB3" w14:textId="16703F91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D84" w14:textId="5D422FE5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5E52E" w14:textId="6D23EE0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4025" w14:textId="0168EA5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C8" w14:textId="138F742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noProof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0B802B3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3888" w14:textId="7B6F70F1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9DA8" w14:textId="753E8B35" w:rsidR="00216C29" w:rsidRPr="00907D1C" w:rsidRDefault="00216C29" w:rsidP="00216C29">
            <w:pPr>
              <w:pStyle w:val="B1"/>
              <w:ind w:left="0" w:firstLine="0"/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B3795" w14:textId="30F2FF72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083AF41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3850" w14:textId="03705A0A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3C043DB3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ECF8" w14:textId="6A1ED5FD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216C29" w:rsidRPr="00680EDE" w:rsidRDefault="00216C29" w:rsidP="00216C29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216C29" w:rsidRPr="00680EDE" w:rsidRDefault="00216C29" w:rsidP="00216C29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216C29" w:rsidRPr="00680EDE" w:rsidRDefault="00216C29" w:rsidP="00216C29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216C29" w:rsidRPr="00680EDE" w:rsidRDefault="00216C29" w:rsidP="00216C29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lang w:eastAsia="zh-CN"/>
              </w:rPr>
            </w:pPr>
          </w:p>
        </w:tc>
      </w:tr>
      <w:tr w:rsidR="00216C29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216C29" w:rsidRPr="00680EDE" w:rsidRDefault="00216C29" w:rsidP="00216C29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216C29" w:rsidRPr="00680EDE" w:rsidRDefault="00216C29" w:rsidP="00216C29">
            <w:pPr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216C29" w:rsidRPr="00680EDE" w:rsidRDefault="00216C29" w:rsidP="00216C29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216C29" w:rsidRPr="00680EDE" w:rsidRDefault="00216C29" w:rsidP="00216C29">
            <w:pPr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216C29" w:rsidRPr="00680EDE" w:rsidRDefault="00216C29" w:rsidP="00216C29">
            <w:pPr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216C29" w:rsidRPr="00680EDE" w:rsidRDefault="00216C29" w:rsidP="00216C29">
            <w:pPr>
              <w:pStyle w:val="CommentText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216C29" w:rsidRPr="00680EDE" w:rsidRDefault="00216C29" w:rsidP="00216C29">
            <w:pPr>
              <w:pStyle w:val="CommentText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  <w:tr w:rsidR="00216C29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SimSun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216C29" w:rsidRPr="00680EDE" w:rsidRDefault="00216C29" w:rsidP="00216C29">
            <w:pPr>
              <w:rPr>
                <w:rFonts w:eastAsia="SimSun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DengXian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64666A7" w14:textId="77777777" w:rsidR="002651D6" w:rsidRDefault="00645D33" w:rsidP="00680EDE">
      <w:pPr>
        <w:pStyle w:val="Heading2"/>
        <w:numPr>
          <w:ilvl w:val="1"/>
          <w:numId w:val="5"/>
        </w:numPr>
        <w:ind w:left="1276"/>
        <w:rPr>
          <w:rFonts w:eastAsia="SimSun"/>
          <w:sz w:val="30"/>
          <w:szCs w:val="30"/>
          <w:lang w:eastAsia="zh-CN"/>
        </w:rPr>
      </w:pPr>
      <w:r>
        <w:rPr>
          <w:rFonts w:eastAsia="SimSun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ListParagraph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ListParagraph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SimSun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180902">
        <w:rPr>
          <w:rFonts w:eastAsia="SimSun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SimSun"/>
          <w:b/>
          <w:bCs/>
          <w:u w:val="single"/>
          <w:lang w:val="en-US" w:eastAsia="zh-CN"/>
        </w:rPr>
      </w:pPr>
      <w:r w:rsidRPr="00180902">
        <w:rPr>
          <w:rFonts w:eastAsia="SimSun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4: </w:t>
      </w:r>
      <w:r w:rsidRPr="00180902">
        <w:rPr>
          <w:rFonts w:eastAsia="SimSun"/>
          <w:color w:val="000000"/>
        </w:rPr>
        <w:t>FFS relaxed measurement criteria</w:t>
      </w:r>
      <w:r w:rsidRPr="00180902">
        <w:rPr>
          <w:rFonts w:eastAsia="SimSun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SimSun"/>
          <w:color w:val="000000"/>
        </w:rPr>
        <w:t xml:space="preserve"> is different from LP-WUS monitoring </w:t>
      </w:r>
      <w:r w:rsidRPr="00180902">
        <w:rPr>
          <w:rFonts w:eastAsia="SimSun" w:hint="eastAsia"/>
          <w:color w:val="000000"/>
          <w:lang w:eastAsia="zh-CN"/>
        </w:rPr>
        <w:t>c</w:t>
      </w:r>
      <w:r w:rsidRPr="00180902">
        <w:rPr>
          <w:rFonts w:eastAsia="SimSun"/>
          <w:color w:val="000000"/>
        </w:rPr>
        <w:t>riteria.</w:t>
      </w:r>
      <w:r w:rsidRPr="00180902">
        <w:rPr>
          <w:rFonts w:eastAsia="SimSun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SimSun"/>
          <w:color w:val="000000"/>
          <w:lang w:eastAsia="zh-CN"/>
        </w:rPr>
        <w:t>FFS on whether/how to reduce the threshold number for LP-WUS/WUR</w:t>
      </w:r>
      <w:r w:rsidRPr="00180902">
        <w:rPr>
          <w:rFonts w:eastAsia="SimSun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SimSun"/>
          <w:b/>
          <w:bCs/>
          <w:color w:val="000000"/>
          <w:u w:val="single"/>
          <w:lang w:eastAsia="zh-CN"/>
        </w:rPr>
      </w:pPr>
      <w:r w:rsidRPr="00F32130">
        <w:rPr>
          <w:rFonts w:eastAsia="SimSun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SimSun"/>
          <w:lang w:val="en-US" w:eastAsia="zh-CN"/>
        </w:rPr>
      </w:pPr>
      <w:r w:rsidRPr="00180902">
        <w:rPr>
          <w:rFonts w:eastAsia="SimSun"/>
          <w:color w:val="000000"/>
          <w:lang w:eastAsia="zh-CN"/>
        </w:rPr>
        <w:t>O</w:t>
      </w:r>
      <w:r w:rsidRPr="00180902">
        <w:rPr>
          <w:rFonts w:eastAsia="SimSun" w:hint="eastAsia"/>
          <w:color w:val="000000"/>
          <w:lang w:eastAsia="zh-CN"/>
        </w:rPr>
        <w:t xml:space="preserve">pen issue 38304-5: </w:t>
      </w:r>
      <w:r w:rsidRPr="00180902">
        <w:rPr>
          <w:rFonts w:eastAsia="SimSun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eastAsia="zh-CN"/>
        </w:rPr>
      </w:pPr>
      <w:r w:rsidRPr="00180902">
        <w:rPr>
          <w:rFonts w:eastAsia="SimSun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SimSun"/>
          <w:sz w:val="20"/>
          <w:lang w:val="en-US" w:eastAsia="zh-CN"/>
        </w:rPr>
        <w:t>LP-WUS in idle/inactive m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SimSun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SimSun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SimSun"/>
                <w:color w:val="000000"/>
                <w:lang w:eastAsia="zh-CN"/>
              </w:rPr>
              <w:t xml:space="preserve">the </w:t>
            </w:r>
            <w:proofErr w:type="spellStart"/>
            <w:r w:rsidRPr="00640B3C">
              <w:rPr>
                <w:rFonts w:eastAsia="SimSun"/>
                <w:color w:val="000000"/>
                <w:lang w:eastAsia="zh-CN"/>
              </w:rPr>
              <w:t>SubgroupID</w:t>
            </w:r>
            <w:proofErr w:type="spellEnd"/>
            <w:r w:rsidRPr="00640B3C">
              <w:rPr>
                <w:rFonts w:eastAsia="SimSun"/>
                <w:color w:val="000000"/>
                <w:lang w:eastAsia="zh-CN"/>
              </w:rPr>
              <w:t xml:space="preserve"> for LP-WUS used outside CN PTW</w:t>
            </w:r>
            <w:r>
              <w:rPr>
                <w:rFonts w:eastAsia="SimSun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SimSun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SimSun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9" w:hangingChars="423" w:hanging="849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SimSun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9" w:hangingChars="423" w:hanging="849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9" w:hangingChars="423" w:hanging="849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SimSun"/>
          <w:lang w:eastAsia="zh-CN"/>
        </w:rPr>
      </w:pPr>
    </w:p>
    <w:p w14:paraId="57268309" w14:textId="026AD775" w:rsidR="00180902" w:rsidRPr="00BB104B" w:rsidRDefault="000437B3" w:rsidP="00BB104B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>
        <w:rPr>
          <w:rFonts w:eastAsia="SimSun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SimSun"/>
          <w:sz w:val="20"/>
          <w:lang w:eastAsia="zh-CN"/>
        </w:rPr>
        <w:t>RRM relaxation/offloa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89776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897766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 xml:space="preserve">FFS on exit condition for serving </w:t>
            </w:r>
            <w:r w:rsidRPr="00F1409F">
              <w:rPr>
                <w:rFonts w:eastAsia="SimSun"/>
                <w:color w:val="000000"/>
                <w:lang w:eastAsia="zh-CN"/>
              </w:rPr>
              <w:lastRenderedPageBreak/>
              <w:t>cell RRM relaxation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897766">
            <w:pPr>
              <w:rPr>
                <w:rFonts w:eastAsia="SimSun"/>
                <w:lang w:eastAsia="zh-CN"/>
              </w:rPr>
            </w:pPr>
            <w:r w:rsidRPr="00F1409F">
              <w:rPr>
                <w:rFonts w:eastAsia="SimSun"/>
                <w:lang w:eastAsia="zh-CN"/>
              </w:rPr>
              <w:t>38304-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SimSun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SimSun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SimSun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SimSun"/>
                <w:color w:val="auto"/>
                <w:lang w:eastAsia="zh-CN"/>
              </w:rPr>
              <w:t>clause</w:t>
            </w:r>
            <w:r w:rsidR="00C73FF0">
              <w:rPr>
                <w:rFonts w:eastAsia="SimSun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897766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897766">
            <w:pPr>
              <w:pStyle w:val="EditorsNote"/>
              <w:ind w:left="0" w:firstLine="0"/>
              <w:jc w:val="both"/>
              <w:rPr>
                <w:rFonts w:eastAsia="SimSun"/>
                <w:color w:val="000000"/>
                <w:lang w:eastAsia="zh-CN"/>
              </w:rPr>
            </w:pPr>
            <w:r>
              <w:rPr>
                <w:rFonts w:eastAsia="SimSun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SimSun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SimSun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SimSun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SimSun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SimSun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SimSun"/>
                <w:color w:val="auto"/>
                <w:lang w:eastAsia="zh-CN"/>
              </w:rPr>
              <w:t>clause</w:t>
            </w:r>
            <w:r>
              <w:rPr>
                <w:rFonts w:eastAsia="SimSun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SimSun"/>
          <w:lang w:val="en-US" w:eastAsia="zh-CN"/>
        </w:rPr>
      </w:pPr>
    </w:p>
    <w:p w14:paraId="09638961" w14:textId="30057709" w:rsidR="00180902" w:rsidRPr="00951AB7" w:rsidRDefault="00951AB7" w:rsidP="00951AB7">
      <w:pPr>
        <w:pStyle w:val="Heading3"/>
        <w:numPr>
          <w:ilvl w:val="2"/>
          <w:numId w:val="14"/>
        </w:numPr>
        <w:ind w:left="709"/>
        <w:rPr>
          <w:rFonts w:eastAsia="SimSun"/>
          <w:sz w:val="20"/>
          <w:lang w:val="en-US" w:eastAsia="zh-CN"/>
        </w:rPr>
      </w:pPr>
      <w:r w:rsidRPr="00951AB7">
        <w:rPr>
          <w:rFonts w:eastAsia="SimSun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SimSu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SimSun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SimSun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SimSun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SimSun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SimSun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BodyText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BodyText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BodyText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BodyText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RAN1 views the LP-WUS function as a sub-functional UE </w:t>
            </w:r>
            <w:proofErr w:type="spellStart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ehavior</w:t>
            </w:r>
            <w:proofErr w:type="spellEnd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BodyText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BodyText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BodyText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lastRenderedPageBreak/>
              <w:t>LP-SS → LPSS</w:t>
            </w:r>
          </w:p>
          <w:p w14:paraId="502D92EA" w14:textId="68D9EC7A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BodyText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BodyText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BodyText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BodyText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BodyText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 → 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wur</w:t>
            </w:r>
            <w:proofErr w:type="spellEnd"/>
          </w:p>
          <w:p w14:paraId="64E525CE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→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wurxx</w:t>
            </w:r>
            <w:proofErr w:type="spellEnd"/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6A46DB4C" w:rsidR="00AE68CA" w:rsidRPr="00AE68CA" w:rsidRDefault="008E584B" w:rsidP="00AE68CA">
            <w:pPr>
              <w:pStyle w:val="BodyText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BodyText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BodyText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CommentText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SimSun"/>
          <w:b/>
          <w:lang w:eastAsia="zh-CN"/>
        </w:rPr>
      </w:pPr>
      <w:r>
        <w:rPr>
          <w:rFonts w:eastAsia="SimSun"/>
          <w:b/>
          <w:highlight w:val="yellow"/>
          <w:lang w:eastAsia="zh-CN"/>
        </w:rPr>
        <w:t>Summary:</w:t>
      </w:r>
      <w:r>
        <w:rPr>
          <w:rFonts w:eastAsia="SimSun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SimSun"/>
          <w:lang w:eastAsia="zh-CN"/>
        </w:rPr>
      </w:pPr>
    </w:p>
    <w:p w14:paraId="02474780" w14:textId="77777777" w:rsidR="002651D6" w:rsidRDefault="00645D33">
      <w:pPr>
        <w:pStyle w:val="Heading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According to feedback on</w:t>
      </w:r>
      <w:r w:rsidR="006122F6">
        <w:rPr>
          <w:rFonts w:eastAsia="SimSun" w:hint="eastAsia"/>
          <w:lang w:eastAsia="zh-CN"/>
        </w:rPr>
        <w:t xml:space="preserve"> clause 2.1</w:t>
      </w:r>
      <w:r>
        <w:rPr>
          <w:rFonts w:eastAsia="SimSun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SimSun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nd </w:t>
      </w:r>
      <w:r w:rsidR="00F32130">
        <w:rPr>
          <w:rFonts w:eastAsia="SimSun" w:hint="eastAsia"/>
          <w:lang w:eastAsia="zh-CN"/>
        </w:rPr>
        <w:t xml:space="preserve">the </w:t>
      </w:r>
      <w:r w:rsidR="00F32130">
        <w:rPr>
          <w:rFonts w:eastAsia="SimSun"/>
          <w:lang w:eastAsia="zh-CN"/>
        </w:rPr>
        <w:t>following</w:t>
      </w:r>
      <w:r w:rsidR="00F32130">
        <w:rPr>
          <w:rFonts w:eastAsia="SimSun" w:hint="eastAsia"/>
          <w:lang w:eastAsia="zh-CN"/>
        </w:rPr>
        <w:t xml:space="preserve"> stage 3 open issues </w:t>
      </w:r>
      <w:r w:rsidR="00F32130">
        <w:rPr>
          <w:rFonts w:eastAsia="SimSun" w:hint="eastAsia"/>
          <w:color w:val="000000"/>
          <w:lang w:val="en-US" w:eastAsia="zh-CN"/>
        </w:rPr>
        <w:t>of 38.304 running CR for LP-WUS</w:t>
      </w:r>
      <w:r w:rsidR="00F32130">
        <w:rPr>
          <w:rFonts w:eastAsia="SimSun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SimSun"/>
          <w:lang w:eastAsia="zh-CN"/>
        </w:rPr>
      </w:pPr>
    </w:p>
    <w:sectPr w:rsidR="003A51DF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0" w:author="CATT-post129" w:date="2025-03-25T18:19:00Z" w:initials="CATT">
    <w:p w14:paraId="48C11B71" w14:textId="77777777" w:rsidR="00366AD5" w:rsidRDefault="00366AD5" w:rsidP="00366AD5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  <w:comment w:id="41" w:author="CATT-post129" w:date="2025-03-25T18:19:00Z" w:initials="CATT">
    <w:p w14:paraId="3F6D409F" w14:textId="77777777" w:rsidR="00D448CA" w:rsidRDefault="00D448CA" w:rsidP="00D448CA">
      <w:pPr>
        <w:pStyle w:val="CommentText"/>
      </w:pPr>
      <w:r>
        <w:rPr>
          <w:rStyle w:val="CommentReference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C11B71" w15:done="0"/>
  <w15:commentEx w15:paraId="3F6D40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C11B71" w16cid:durableId="042D3F8B"/>
  <w16cid:commentId w16cid:paraId="3F6D409F" w16cid:durableId="2C2499C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1CFD1" w14:textId="77777777" w:rsidR="00593B94" w:rsidRDefault="00593B94">
      <w:pPr>
        <w:spacing w:line="240" w:lineRule="auto"/>
      </w:pPr>
      <w:r>
        <w:separator/>
      </w:r>
    </w:p>
  </w:endnote>
  <w:endnote w:type="continuationSeparator" w:id="0">
    <w:p w14:paraId="03AE8484" w14:textId="77777777" w:rsidR="00593B94" w:rsidRDefault="00593B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iTi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FD318" w14:textId="77777777" w:rsidR="00593B94" w:rsidRDefault="00593B94">
      <w:pPr>
        <w:spacing w:after="0"/>
      </w:pPr>
      <w:r>
        <w:separator/>
      </w:r>
    </w:p>
  </w:footnote>
  <w:footnote w:type="continuationSeparator" w:id="0">
    <w:p w14:paraId="4553EE15" w14:textId="77777777" w:rsidR="00593B94" w:rsidRDefault="00593B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1E303" w14:textId="77777777" w:rsidR="00897766" w:rsidRDefault="0089776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SimSun" w:eastAsia="SimSun" w:hAnsi="SimSun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2CB4E50"/>
    <w:multiLevelType w:val="hybridMultilevel"/>
    <w:tmpl w:val="5FD624C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2"/>
  </w:num>
  <w:num w:numId="4">
    <w:abstractNumId w:val="16"/>
  </w:num>
  <w:num w:numId="5">
    <w:abstractNumId w:val="8"/>
  </w:num>
  <w:num w:numId="6">
    <w:abstractNumId w:val="6"/>
  </w:num>
  <w:num w:numId="7">
    <w:abstractNumId w:val="0"/>
  </w:num>
  <w:num w:numId="8">
    <w:abstractNumId w:val="15"/>
  </w:num>
  <w:num w:numId="9">
    <w:abstractNumId w:val="7"/>
  </w:num>
  <w:num w:numId="10">
    <w:abstractNumId w:val="12"/>
  </w:num>
  <w:num w:numId="11">
    <w:abstractNumId w:val="1"/>
  </w:num>
  <w:num w:numId="12">
    <w:abstractNumId w:val="17"/>
  </w:num>
  <w:num w:numId="13">
    <w:abstractNumId w:val="3"/>
  </w:num>
  <w:num w:numId="14">
    <w:abstractNumId w:val="4"/>
  </w:num>
  <w:num w:numId="15">
    <w:abstractNumId w:val="18"/>
  </w:num>
  <w:num w:numId="16">
    <w:abstractNumId w:val="10"/>
  </w:num>
  <w:num w:numId="17">
    <w:abstractNumId w:val="14"/>
  </w:num>
  <w:num w:numId="18">
    <w:abstractNumId w:val="11"/>
  </w:num>
  <w:num w:numId="19">
    <w:abstractNumId w:val="5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EC - Rao">
    <w15:presenceInfo w15:providerId="None" w15:userId="NEC - Rao"/>
  </w15:person>
  <w15:person w15:author="vivo-Chenli">
    <w15:presenceInfo w15:providerId="None" w15:userId="vivo-Chenli"/>
  </w15:person>
  <w15:person w15:author="CATT-post129">
    <w15:presenceInfo w15:providerId="None" w15:userId="CATT-post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CA5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リスト段落 Char,1st level - Bullet List Paragraph Char,목록단락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val="en-GB" w:eastAsia="en-US"/>
    </w:rPr>
  </w:style>
  <w:style w:type="paragraph" w:styleId="Revision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1">
    <w:name w:val="样式 标题 2 + (中文) 宋体 小三"/>
    <w:basedOn w:val="Heading2"/>
    <w:qFormat/>
    <w:rsid w:val="002F039E"/>
    <w:rPr>
      <w:rFonts w:eastAsia="SimSun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">
    <w:name w:val="样式3 字符"/>
    <w:link w:val="30"/>
    <w:qFormat/>
    <w:rsid w:val="00180902"/>
    <w:rPr>
      <w:szCs w:val="24"/>
      <w:lang w:val="en-GB"/>
    </w:rPr>
  </w:style>
  <w:style w:type="paragraph" w:customStyle="1" w:styleId="30">
    <w:name w:val="样式3"/>
    <w:basedOn w:val="Heading3"/>
    <w:link w:val="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Normal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6CE125-6698-48B7-A14B-23CF5332EF7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7</TotalTime>
  <Pages>15</Pages>
  <Words>4538</Words>
  <Characters>25873</Characters>
  <Application>Microsoft Office Word</Application>
  <DocSecurity>0</DocSecurity>
  <Lines>215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0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Huawei</cp:lastModifiedBy>
  <cp:revision>79</cp:revision>
  <cp:lastPrinted>1900-12-31T16:00:00Z</cp:lastPrinted>
  <dcterms:created xsi:type="dcterms:W3CDTF">2025-06-25T01:07:00Z</dcterms:created>
  <dcterms:modified xsi:type="dcterms:W3CDTF">2025-07-1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